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E48ACF" w14:textId="77777777" w:rsidR="00B9472D" w:rsidRPr="004907D8" w:rsidRDefault="00B9472D" w:rsidP="00E86E8D">
      <w:pPr>
        <w:pStyle w:val="FirstParagraph"/>
        <w:jc w:val="center"/>
        <w:rPr>
          <w:rFonts w:ascii="Calibri" w:hAnsi="Calibri" w:cs="Calibri"/>
          <w:b/>
          <w:bCs/>
          <w:sz w:val="28"/>
          <w:szCs w:val="28"/>
          <w:lang w:val="pl-PL"/>
        </w:rPr>
      </w:pPr>
      <w:bookmarkStart w:id="0" w:name="strona-tytułowa"/>
      <w:bookmarkStart w:id="1" w:name="szablon-portfolio-praktyk-zawodowych"/>
      <w:r w:rsidRPr="004907D8">
        <w:rPr>
          <w:b/>
          <w:bCs/>
          <w:noProof/>
          <w:sz w:val="32"/>
          <w:szCs w:val="32"/>
          <w:lang w:val="pl-PL" w:eastAsia="pl-PL"/>
        </w:rPr>
        <w:drawing>
          <wp:inline distT="0" distB="0" distL="0" distR="0" wp14:anchorId="277A2ECE" wp14:editId="7CB15BF1">
            <wp:extent cx="1971675" cy="1181100"/>
            <wp:effectExtent l="0" t="0" r="9525" b="0"/>
            <wp:docPr id="1" name="Obraz 1" descr="C:\Users\Marta Szczodrowska\Desktop\INSTA\Logotyp KANS - pełna nazw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rta Szczodrowska\Desktop\INSTA\Logotyp KANS - pełna nazwa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DF1C2" w14:textId="77777777" w:rsidR="00B9472D" w:rsidRPr="004907D8" w:rsidRDefault="00B9472D" w:rsidP="00E86E8D">
      <w:pPr>
        <w:pStyle w:val="FirstParagraph"/>
        <w:jc w:val="center"/>
        <w:rPr>
          <w:rFonts w:ascii="Calibri" w:hAnsi="Calibri" w:cs="Calibri"/>
          <w:b/>
          <w:bCs/>
          <w:sz w:val="28"/>
          <w:szCs w:val="28"/>
          <w:lang w:val="pl-PL"/>
        </w:rPr>
      </w:pPr>
    </w:p>
    <w:p w14:paraId="7C2048AF" w14:textId="77777777" w:rsidR="00B9472D" w:rsidRPr="004907D8" w:rsidRDefault="00B9472D" w:rsidP="00E86E8D">
      <w:pPr>
        <w:pStyle w:val="FirstParagraph"/>
        <w:jc w:val="center"/>
        <w:rPr>
          <w:rFonts w:ascii="Calibri" w:hAnsi="Calibri" w:cs="Calibri"/>
          <w:b/>
          <w:bCs/>
          <w:sz w:val="28"/>
          <w:szCs w:val="28"/>
          <w:lang w:val="pl-PL"/>
        </w:rPr>
      </w:pPr>
    </w:p>
    <w:p w14:paraId="7D915E07" w14:textId="77777777" w:rsidR="00B9472D" w:rsidRPr="004907D8" w:rsidRDefault="00B9472D" w:rsidP="00E86E8D">
      <w:pPr>
        <w:pStyle w:val="FirstParagraph"/>
        <w:jc w:val="center"/>
        <w:rPr>
          <w:rFonts w:ascii="Calibri" w:hAnsi="Calibri" w:cs="Calibri"/>
          <w:b/>
          <w:bCs/>
          <w:sz w:val="28"/>
          <w:szCs w:val="28"/>
          <w:lang w:val="pl-PL"/>
        </w:rPr>
      </w:pPr>
    </w:p>
    <w:p w14:paraId="4CD12781" w14:textId="77777777" w:rsidR="00B9472D" w:rsidRPr="004907D8" w:rsidRDefault="00B9472D" w:rsidP="00E86E8D">
      <w:pPr>
        <w:pStyle w:val="FirstParagraph"/>
        <w:jc w:val="center"/>
        <w:rPr>
          <w:rFonts w:ascii="Calibri" w:hAnsi="Calibri" w:cs="Calibri"/>
          <w:b/>
          <w:bCs/>
          <w:sz w:val="28"/>
          <w:szCs w:val="28"/>
          <w:lang w:val="pl-PL"/>
        </w:rPr>
      </w:pPr>
    </w:p>
    <w:p w14:paraId="0EE56E89" w14:textId="77777777" w:rsidR="00FC3A82" w:rsidRPr="004907D8" w:rsidRDefault="00304ECC" w:rsidP="00E86E8D">
      <w:pPr>
        <w:pStyle w:val="FirstParagraph"/>
        <w:jc w:val="center"/>
        <w:rPr>
          <w:rFonts w:ascii="Calibri" w:hAnsi="Calibri" w:cs="Calibri"/>
          <w:sz w:val="28"/>
          <w:szCs w:val="28"/>
          <w:lang w:val="pl-PL"/>
        </w:rPr>
      </w:pPr>
      <w:r w:rsidRPr="004907D8">
        <w:rPr>
          <w:rFonts w:ascii="Calibri" w:hAnsi="Calibri" w:cs="Calibri"/>
          <w:b/>
          <w:bCs/>
          <w:sz w:val="28"/>
          <w:szCs w:val="28"/>
          <w:lang w:val="pl-PL"/>
        </w:rPr>
        <w:t>WYDZIAŁ NAUK HUMANISTYCZNYCH I SPOŁECZNYCH</w:t>
      </w:r>
    </w:p>
    <w:p w14:paraId="12CE3C1D" w14:textId="77777777" w:rsidR="00E86E8D" w:rsidRPr="004907D8" w:rsidRDefault="00304ECC" w:rsidP="00E86E8D">
      <w:pPr>
        <w:pStyle w:val="Tekstpodstawowy"/>
        <w:jc w:val="center"/>
        <w:rPr>
          <w:rFonts w:ascii="Calibri" w:hAnsi="Calibri" w:cs="Calibri"/>
          <w:sz w:val="28"/>
          <w:szCs w:val="28"/>
          <w:lang w:val="pl-PL"/>
        </w:rPr>
      </w:pPr>
      <w:r w:rsidRPr="004907D8">
        <w:rPr>
          <w:rFonts w:ascii="Calibri" w:hAnsi="Calibri" w:cs="Calibri"/>
          <w:b/>
          <w:bCs/>
          <w:sz w:val="28"/>
          <w:szCs w:val="28"/>
          <w:lang w:val="pl-PL"/>
        </w:rPr>
        <w:t>KIERUNEK:</w:t>
      </w:r>
      <w:r w:rsidRPr="004907D8">
        <w:rPr>
          <w:rFonts w:ascii="Calibri" w:hAnsi="Calibri" w:cs="Calibri"/>
          <w:sz w:val="28"/>
          <w:szCs w:val="28"/>
          <w:lang w:val="pl-PL"/>
        </w:rPr>
        <w:t xml:space="preserve"> FILOLOGIA</w:t>
      </w:r>
    </w:p>
    <w:p w14:paraId="0CE4DCCF" w14:textId="77777777" w:rsidR="00FC3A82" w:rsidRPr="004907D8" w:rsidRDefault="00304ECC" w:rsidP="00E86E8D">
      <w:pPr>
        <w:pStyle w:val="Tekstpodstawowy"/>
        <w:jc w:val="center"/>
        <w:rPr>
          <w:rFonts w:ascii="Calibri" w:hAnsi="Calibri" w:cs="Calibri"/>
          <w:sz w:val="28"/>
          <w:szCs w:val="28"/>
          <w:lang w:val="pl-PL"/>
        </w:rPr>
      </w:pPr>
      <w:r w:rsidRPr="004907D8">
        <w:rPr>
          <w:rFonts w:ascii="Calibri" w:hAnsi="Calibri" w:cs="Calibri"/>
          <w:sz w:val="28"/>
          <w:szCs w:val="28"/>
          <w:lang w:val="pl-PL"/>
        </w:rPr>
        <w:br/>
      </w:r>
      <w:r w:rsidRPr="004907D8">
        <w:rPr>
          <w:rFonts w:ascii="Calibri" w:hAnsi="Calibri" w:cs="Calibri"/>
          <w:b/>
          <w:bCs/>
          <w:sz w:val="28"/>
          <w:szCs w:val="28"/>
          <w:lang w:val="pl-PL"/>
        </w:rPr>
        <w:t>SPECJALNOŚĆ:</w:t>
      </w:r>
      <w:r w:rsidRPr="004907D8">
        <w:rPr>
          <w:rFonts w:ascii="Calibri" w:hAnsi="Calibri" w:cs="Calibri"/>
          <w:sz w:val="28"/>
          <w:szCs w:val="28"/>
          <w:lang w:val="pl-PL"/>
        </w:rPr>
        <w:t xml:space="preserve"> filologia angielska z językiem biznesu</w:t>
      </w:r>
      <w:r w:rsidRPr="004907D8">
        <w:rPr>
          <w:rFonts w:ascii="Calibri" w:hAnsi="Calibri" w:cs="Calibri"/>
          <w:sz w:val="28"/>
          <w:szCs w:val="28"/>
          <w:lang w:val="pl-PL"/>
        </w:rPr>
        <w:br/>
      </w:r>
    </w:p>
    <w:p w14:paraId="42F7B47C" w14:textId="77777777" w:rsidR="00511F9F" w:rsidRPr="004907D8" w:rsidRDefault="00511F9F">
      <w:pPr>
        <w:pStyle w:val="Tekstpodstawowy"/>
        <w:rPr>
          <w:rFonts w:ascii="Calibri" w:hAnsi="Calibri" w:cs="Calibri"/>
          <w:lang w:val="pl-PL"/>
        </w:rPr>
      </w:pPr>
    </w:p>
    <w:p w14:paraId="33D3D73C" w14:textId="77777777" w:rsidR="00511F9F" w:rsidRPr="004907D8" w:rsidRDefault="00304ECC">
      <w:pPr>
        <w:pStyle w:val="Tekstpodstawowy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STUDENT(KA):</w:t>
      </w:r>
      <w:r w:rsidRPr="004907D8">
        <w:rPr>
          <w:rFonts w:ascii="Calibri" w:hAnsi="Calibri" w:cs="Calibri"/>
          <w:lang w:val="pl-PL"/>
        </w:rPr>
        <w:t xml:space="preserve"> …………………………………………………….. (imię i nazwisko)</w:t>
      </w:r>
    </w:p>
    <w:p w14:paraId="60F4D8A2" w14:textId="77777777" w:rsidR="00511F9F" w:rsidRPr="004907D8" w:rsidRDefault="00511F9F">
      <w:pPr>
        <w:pStyle w:val="Tekstpodstawowy"/>
        <w:rPr>
          <w:rFonts w:ascii="Calibri" w:hAnsi="Calibri" w:cs="Calibri"/>
          <w:lang w:val="pl-PL"/>
        </w:rPr>
      </w:pPr>
    </w:p>
    <w:p w14:paraId="2C27B5C4" w14:textId="77777777" w:rsidR="00FC3A82" w:rsidRPr="004907D8" w:rsidRDefault="00304ECC">
      <w:pPr>
        <w:pStyle w:val="Tekstpodstawowy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br/>
      </w:r>
      <w:r w:rsidRPr="004907D8">
        <w:rPr>
          <w:rFonts w:ascii="Calibri" w:hAnsi="Calibri" w:cs="Calibri"/>
          <w:b/>
          <w:bCs/>
          <w:lang w:val="pl-PL"/>
        </w:rPr>
        <w:t>Nr albumu:</w:t>
      </w:r>
      <w:r w:rsidRPr="004907D8">
        <w:rPr>
          <w:rFonts w:ascii="Calibri" w:hAnsi="Calibri" w:cs="Calibri"/>
          <w:lang w:val="pl-PL"/>
        </w:rPr>
        <w:t xml:space="preserve"> …………………………………….</w:t>
      </w:r>
    </w:p>
    <w:p w14:paraId="0A74DDCC" w14:textId="77777777" w:rsidR="00511F9F" w:rsidRPr="004907D8" w:rsidRDefault="00511F9F">
      <w:pPr>
        <w:pStyle w:val="Tekstpodstawowy"/>
        <w:rPr>
          <w:rFonts w:ascii="Calibri" w:hAnsi="Calibri" w:cs="Calibri"/>
          <w:lang w:val="pl-PL"/>
        </w:rPr>
      </w:pPr>
    </w:p>
    <w:p w14:paraId="406D9A6D" w14:textId="0D268553" w:rsidR="00511F9F" w:rsidRPr="004907D8" w:rsidRDefault="00304ECC">
      <w:pPr>
        <w:pStyle w:val="Tekstpodstawowy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Rok akademicki:</w:t>
      </w:r>
      <w:r w:rsidRPr="004907D8">
        <w:rPr>
          <w:rFonts w:ascii="Calibri" w:hAnsi="Calibri" w:cs="Calibri"/>
          <w:lang w:val="pl-PL"/>
        </w:rPr>
        <w:t xml:space="preserve"> 2025/2026</w:t>
      </w:r>
      <w:r w:rsidRPr="004907D8">
        <w:rPr>
          <w:rFonts w:ascii="Calibri" w:hAnsi="Calibri" w:cs="Calibri"/>
          <w:lang w:val="pl-PL"/>
        </w:rPr>
        <w:br/>
      </w:r>
      <w:r w:rsidRPr="004907D8">
        <w:rPr>
          <w:rFonts w:ascii="Calibri" w:hAnsi="Calibri" w:cs="Calibri"/>
          <w:b/>
          <w:bCs/>
          <w:lang w:val="pl-PL"/>
        </w:rPr>
        <w:t>Semestr:</w:t>
      </w:r>
      <w:r w:rsidR="00E61F85">
        <w:rPr>
          <w:rFonts w:ascii="Calibri" w:hAnsi="Calibri" w:cs="Calibri"/>
          <w:lang w:val="pl-PL"/>
        </w:rPr>
        <w:t xml:space="preserve"> 6</w:t>
      </w:r>
      <w:r w:rsidRPr="004907D8">
        <w:rPr>
          <w:rFonts w:ascii="Calibri" w:hAnsi="Calibri" w:cs="Calibri"/>
          <w:lang w:val="pl-PL"/>
        </w:rPr>
        <w:br/>
      </w:r>
      <w:r w:rsidRPr="004907D8">
        <w:rPr>
          <w:rFonts w:ascii="Calibri" w:hAnsi="Calibri" w:cs="Calibri"/>
          <w:b/>
          <w:bCs/>
          <w:lang w:val="pl-PL"/>
        </w:rPr>
        <w:t>Godziny praktyk:</w:t>
      </w:r>
      <w:r w:rsidRPr="004907D8">
        <w:rPr>
          <w:rFonts w:ascii="Calibri" w:hAnsi="Calibri" w:cs="Calibri"/>
          <w:lang w:val="pl-PL"/>
        </w:rPr>
        <w:t xml:space="preserve"> 330</w:t>
      </w:r>
    </w:p>
    <w:p w14:paraId="47CA0DBB" w14:textId="77777777" w:rsidR="00511F9F" w:rsidRPr="004907D8" w:rsidRDefault="00511F9F" w:rsidP="00511F9F">
      <w:pPr>
        <w:pStyle w:val="Tekstpodstawowy"/>
        <w:rPr>
          <w:rFonts w:ascii="Calibri" w:hAnsi="Calibri" w:cs="Calibri"/>
          <w:lang w:val="pl-PL"/>
        </w:rPr>
      </w:pPr>
    </w:p>
    <w:p w14:paraId="2D7D9960" w14:textId="77777777" w:rsidR="00511F9F" w:rsidRPr="004907D8" w:rsidRDefault="00511F9F" w:rsidP="00511F9F">
      <w:pPr>
        <w:pStyle w:val="Tekstpodstawowy"/>
        <w:rPr>
          <w:rFonts w:ascii="Calibri" w:hAnsi="Calibri" w:cs="Calibri"/>
          <w:lang w:val="pl-PL"/>
        </w:rPr>
      </w:pPr>
    </w:p>
    <w:p w14:paraId="4671B491" w14:textId="77777777" w:rsidR="00B9472D" w:rsidRPr="004907D8" w:rsidRDefault="00B9472D" w:rsidP="00511F9F">
      <w:pPr>
        <w:pStyle w:val="Tekstpodstawowy"/>
        <w:rPr>
          <w:rFonts w:ascii="Calibri" w:hAnsi="Calibri" w:cs="Calibri"/>
          <w:lang w:val="pl-PL"/>
        </w:rPr>
      </w:pPr>
    </w:p>
    <w:p w14:paraId="1328FD77" w14:textId="77777777" w:rsidR="00B9472D" w:rsidRPr="004907D8" w:rsidRDefault="00B9472D" w:rsidP="00511F9F">
      <w:pPr>
        <w:pStyle w:val="Tekstpodstawowy"/>
        <w:rPr>
          <w:rFonts w:ascii="Calibri" w:hAnsi="Calibri" w:cs="Calibri"/>
          <w:lang w:val="pl-PL"/>
        </w:rPr>
      </w:pPr>
    </w:p>
    <w:p w14:paraId="26906917" w14:textId="77777777" w:rsidR="00B9472D" w:rsidRPr="004907D8" w:rsidRDefault="00B9472D" w:rsidP="00511F9F">
      <w:pPr>
        <w:pStyle w:val="Tekstpodstawowy"/>
        <w:rPr>
          <w:rFonts w:ascii="Calibri" w:hAnsi="Calibri" w:cs="Calibri"/>
          <w:lang w:val="pl-PL"/>
        </w:rPr>
      </w:pPr>
    </w:p>
    <w:p w14:paraId="0D1C6D4D" w14:textId="77777777" w:rsidR="00B9472D" w:rsidRPr="004907D8" w:rsidRDefault="00B9472D" w:rsidP="00511F9F">
      <w:pPr>
        <w:pStyle w:val="Tekstpodstawowy"/>
        <w:rPr>
          <w:rFonts w:ascii="Calibri" w:hAnsi="Calibri" w:cs="Calibri"/>
          <w:lang w:val="pl-PL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l-PL"/>
        </w:rPr>
        <w:id w:val="-1346400340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</w:rPr>
      </w:sdtEndPr>
      <w:sdtContent>
        <w:p w14:paraId="1699E390" w14:textId="77777777" w:rsidR="00B9472D" w:rsidRPr="004907D8" w:rsidRDefault="00B9472D">
          <w:pPr>
            <w:pStyle w:val="Nagwekspisutreci"/>
            <w:rPr>
              <w:lang w:val="pl-PL"/>
            </w:rPr>
          </w:pPr>
          <w:r w:rsidRPr="004907D8">
            <w:rPr>
              <w:lang w:val="pl-PL"/>
            </w:rPr>
            <w:t>Spis treści</w:t>
          </w:r>
        </w:p>
        <w:p w14:paraId="28BBD4D2" w14:textId="37D84B5E" w:rsidR="004907D8" w:rsidRDefault="00B9472D">
          <w:pPr>
            <w:pStyle w:val="Spistreci1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r w:rsidRPr="004907D8">
            <w:rPr>
              <w:lang w:val="pl-PL"/>
            </w:rPr>
            <w:fldChar w:fldCharType="begin"/>
          </w:r>
          <w:r w:rsidRPr="004907D8">
            <w:rPr>
              <w:lang w:val="pl-PL"/>
            </w:rPr>
            <w:instrText xml:space="preserve"> TOC \o "1-3" \h \z \u </w:instrText>
          </w:r>
          <w:r w:rsidRPr="004907D8">
            <w:rPr>
              <w:lang w:val="pl-PL"/>
            </w:rPr>
            <w:fldChar w:fldCharType="separate"/>
          </w:r>
          <w:hyperlink w:anchor="_Toc202791703" w:history="1">
            <w:r w:rsidR="004907D8" w:rsidRPr="00914287">
              <w:rPr>
                <w:rStyle w:val="Hipercze"/>
                <w:rFonts w:ascii="Calibri" w:hAnsi="Calibri" w:cs="Calibri"/>
                <w:noProof/>
                <w:lang w:val="pl-PL"/>
              </w:rPr>
              <w:t>1. Opis kontekstu praktyki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03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3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48E03708" w14:textId="3F2AF145" w:rsidR="004907D8" w:rsidRDefault="00BF4BF5">
          <w:pPr>
            <w:pStyle w:val="Spistreci1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04" w:history="1">
            <w:r w:rsidR="004907D8" w:rsidRPr="00914287">
              <w:rPr>
                <w:rStyle w:val="Hipercze"/>
                <w:rFonts w:ascii="Calibri" w:hAnsi="Calibri" w:cs="Calibri"/>
                <w:noProof/>
                <w:lang w:val="pl-PL"/>
              </w:rPr>
              <w:t>2. Wykaz próbek tłumaczeniowych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04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4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5CAC1754" w14:textId="24E57E0E" w:rsidR="004907D8" w:rsidRDefault="00BF4BF5">
          <w:pPr>
            <w:pStyle w:val="Spistreci1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05" w:history="1">
            <w:r w:rsidR="004907D8" w:rsidRPr="00914287">
              <w:rPr>
                <w:rStyle w:val="Hipercze"/>
                <w:rFonts w:ascii="Calibri" w:hAnsi="Calibri" w:cs="Calibri"/>
                <w:noProof/>
                <w:lang w:val="pl-PL"/>
              </w:rPr>
              <w:t>3. Próbka tłumaczeniowa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05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5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5107E128" w14:textId="02A45AF3" w:rsidR="004907D8" w:rsidRDefault="00BF4BF5">
          <w:pPr>
            <w:pStyle w:val="Spistreci2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06" w:history="1">
            <w:r w:rsidR="004907D8" w:rsidRPr="00914287">
              <w:rPr>
                <w:rStyle w:val="Hipercze"/>
                <w:rFonts w:ascii="Calibri" w:hAnsi="Calibri" w:cs="Calibri"/>
                <w:noProof/>
                <w:lang w:val="pl-PL"/>
              </w:rPr>
              <w:t>Próbka #1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06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5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3655AE19" w14:textId="35A4A95C" w:rsidR="004907D8" w:rsidRDefault="00BF4BF5">
          <w:pPr>
            <w:pStyle w:val="Spistreci3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07" w:history="1">
            <w:r w:rsidR="004907D8" w:rsidRPr="00914287">
              <w:rPr>
                <w:rStyle w:val="Hipercze"/>
                <w:rFonts w:ascii="Calibri" w:hAnsi="Calibri" w:cs="Calibri"/>
                <w:noProof/>
                <w:lang w:val="pl-PL"/>
              </w:rPr>
              <w:t>A. Tekst wyjściowy (oryginał)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07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5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1004C482" w14:textId="6811F86B" w:rsidR="004907D8" w:rsidRDefault="00BF4BF5">
          <w:pPr>
            <w:pStyle w:val="Spistreci3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08" w:history="1">
            <w:r w:rsidR="004907D8" w:rsidRPr="00914287">
              <w:rPr>
                <w:rStyle w:val="Hipercze"/>
                <w:rFonts w:ascii="Calibri" w:hAnsi="Calibri" w:cs="Calibri"/>
                <w:noProof/>
                <w:lang w:val="pl-PL"/>
              </w:rPr>
              <w:t>B. Tekst przetłumaczony (wersja docelowa)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08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5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21F37762" w14:textId="303C1E80" w:rsidR="004907D8" w:rsidRDefault="00BF4BF5">
          <w:pPr>
            <w:pStyle w:val="Spistreci3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09" w:history="1">
            <w:r w:rsidR="004907D8" w:rsidRPr="00914287">
              <w:rPr>
                <w:rStyle w:val="Hipercze"/>
                <w:rFonts w:ascii="Calibri" w:hAnsi="Calibri" w:cs="Calibri"/>
                <w:noProof/>
                <w:lang w:val="pl-PL"/>
              </w:rPr>
              <w:t>C. Kontekst i cel tłumaczenia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09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5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1437C15F" w14:textId="45AA02B7" w:rsidR="004907D8" w:rsidRDefault="00BF4BF5">
          <w:pPr>
            <w:pStyle w:val="Spistreci3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10" w:history="1">
            <w:r w:rsidR="004907D8" w:rsidRPr="00914287">
              <w:rPr>
                <w:rStyle w:val="Hipercze"/>
                <w:noProof/>
                <w:lang w:val="pl-PL"/>
              </w:rPr>
              <w:t>Autorefleksja i wnioski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10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5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3A021A07" w14:textId="6320D4F1" w:rsidR="004907D8" w:rsidRDefault="00BF4BF5">
          <w:pPr>
            <w:pStyle w:val="Spistreci2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11" w:history="1">
            <w:r w:rsidR="004907D8" w:rsidRPr="00914287">
              <w:rPr>
                <w:rStyle w:val="Hipercze"/>
                <w:rFonts w:ascii="Calibri" w:eastAsiaTheme="majorEastAsia" w:hAnsi="Calibri" w:cs="Calibri"/>
                <w:noProof/>
                <w:lang w:val="pl-PL"/>
              </w:rPr>
              <w:t>Próbka #2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11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6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7DAD4113" w14:textId="7779E1DB" w:rsidR="004907D8" w:rsidRDefault="00BF4BF5">
          <w:pPr>
            <w:pStyle w:val="Spistreci3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12" w:history="1">
            <w:r w:rsidR="004907D8" w:rsidRPr="00914287">
              <w:rPr>
                <w:rStyle w:val="Hipercze"/>
                <w:rFonts w:ascii="Calibri" w:eastAsiaTheme="majorEastAsia" w:hAnsi="Calibri" w:cs="Calibri"/>
                <w:noProof/>
                <w:lang w:val="pl-PL"/>
              </w:rPr>
              <w:t>A. Tekst wyjściowy (oryginał)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12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6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7AA6817E" w14:textId="68201478" w:rsidR="004907D8" w:rsidRDefault="00BF4BF5">
          <w:pPr>
            <w:pStyle w:val="Spistreci3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13" w:history="1">
            <w:r w:rsidR="004907D8" w:rsidRPr="00914287">
              <w:rPr>
                <w:rStyle w:val="Hipercze"/>
                <w:rFonts w:ascii="Calibri" w:eastAsiaTheme="majorEastAsia" w:hAnsi="Calibri" w:cs="Calibri"/>
                <w:noProof/>
                <w:lang w:val="pl-PL"/>
              </w:rPr>
              <w:t>B. Tekst przetłumaczony (wersja docelowa)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13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6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60C2A7E5" w14:textId="5919FEEA" w:rsidR="004907D8" w:rsidRDefault="00BF4BF5">
          <w:pPr>
            <w:pStyle w:val="Spistreci3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14" w:history="1">
            <w:r w:rsidR="004907D8" w:rsidRPr="00914287">
              <w:rPr>
                <w:rStyle w:val="Hipercze"/>
                <w:rFonts w:ascii="Calibri" w:hAnsi="Calibri" w:cs="Calibri"/>
                <w:noProof/>
                <w:lang w:val="pl-PL"/>
              </w:rPr>
              <w:t>C. Kontekst i cel tłumaczenia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14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6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26AFF667" w14:textId="53AB4996" w:rsidR="004907D8" w:rsidRDefault="00BF4BF5">
          <w:pPr>
            <w:pStyle w:val="Spistreci3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15" w:history="1">
            <w:r w:rsidR="004907D8" w:rsidRPr="00914287">
              <w:rPr>
                <w:rStyle w:val="Hipercze"/>
                <w:noProof/>
                <w:lang w:val="pl-PL"/>
              </w:rPr>
              <w:t>Autorefleksja i wnioski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15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6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478C8AB6" w14:textId="2D16EF38" w:rsidR="004907D8" w:rsidRDefault="00BF4BF5">
          <w:pPr>
            <w:pStyle w:val="Spistreci1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16" w:history="1">
            <w:r w:rsidR="004907D8" w:rsidRPr="00914287">
              <w:rPr>
                <w:rStyle w:val="Hipercze"/>
                <w:noProof/>
                <w:lang w:val="pl-PL"/>
              </w:rPr>
              <w:t>4. Umiejętności miękkie i interpersonalne (100–150 słów)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16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7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75B231EB" w14:textId="38DC3CB0" w:rsidR="004907D8" w:rsidRDefault="00BF4BF5">
          <w:pPr>
            <w:pStyle w:val="Spistreci1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17" w:history="1">
            <w:r w:rsidR="004907D8" w:rsidRPr="00914287">
              <w:rPr>
                <w:rStyle w:val="Hipercze"/>
                <w:noProof/>
                <w:lang w:val="pl-PL"/>
              </w:rPr>
              <w:t>5. Wykorzystanie technologii (100–150 słów)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17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7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5032015A" w14:textId="50D3B6D4" w:rsidR="004907D8" w:rsidRDefault="00BF4BF5">
          <w:pPr>
            <w:pStyle w:val="Spistreci1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18" w:history="1">
            <w:r w:rsidR="004907D8" w:rsidRPr="00914287">
              <w:rPr>
                <w:rStyle w:val="Hipercze"/>
                <w:noProof/>
                <w:lang w:val="pl-PL"/>
              </w:rPr>
              <w:t>6. Podsumowanie praktyk (150–200 słów)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18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7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296AB2A3" w14:textId="3AAEAA3E" w:rsidR="004907D8" w:rsidRDefault="00BF4BF5">
          <w:pPr>
            <w:pStyle w:val="Spistreci1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19" w:history="1">
            <w:r w:rsidR="004907D8" w:rsidRPr="00914287">
              <w:rPr>
                <w:rStyle w:val="Hipercze"/>
                <w:noProof/>
                <w:lang w:val="pl-PL"/>
              </w:rPr>
              <w:t>7. Arkusz oceny portfolio (wypełnia opiekun)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19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8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7D53E1FD" w14:textId="0DF87FF5" w:rsidR="004907D8" w:rsidRDefault="00BF4BF5">
          <w:pPr>
            <w:pStyle w:val="Spistreci2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l-PL" w:eastAsia="pl-PL"/>
            </w:rPr>
          </w:pPr>
          <w:hyperlink w:anchor="_Toc202791720" w:history="1">
            <w:r w:rsidR="004907D8" w:rsidRPr="00914287">
              <w:rPr>
                <w:rStyle w:val="Hipercze"/>
                <w:noProof/>
                <w:lang w:val="pl-PL"/>
              </w:rPr>
              <w:t>Kryteria oceny</w:t>
            </w:r>
            <w:r w:rsidR="004907D8">
              <w:rPr>
                <w:noProof/>
                <w:webHidden/>
              </w:rPr>
              <w:tab/>
            </w:r>
            <w:r w:rsidR="004907D8">
              <w:rPr>
                <w:noProof/>
                <w:webHidden/>
              </w:rPr>
              <w:fldChar w:fldCharType="begin"/>
            </w:r>
            <w:r w:rsidR="004907D8">
              <w:rPr>
                <w:noProof/>
                <w:webHidden/>
              </w:rPr>
              <w:instrText xml:space="preserve"> PAGEREF _Toc202791720 \h </w:instrText>
            </w:r>
            <w:r w:rsidR="004907D8">
              <w:rPr>
                <w:noProof/>
                <w:webHidden/>
              </w:rPr>
            </w:r>
            <w:r w:rsidR="004907D8">
              <w:rPr>
                <w:noProof/>
                <w:webHidden/>
              </w:rPr>
              <w:fldChar w:fldCharType="separate"/>
            </w:r>
            <w:r w:rsidR="00EA2477">
              <w:rPr>
                <w:noProof/>
                <w:webHidden/>
              </w:rPr>
              <w:t>8</w:t>
            </w:r>
            <w:r w:rsidR="004907D8">
              <w:rPr>
                <w:noProof/>
                <w:webHidden/>
              </w:rPr>
              <w:fldChar w:fldCharType="end"/>
            </w:r>
          </w:hyperlink>
        </w:p>
        <w:p w14:paraId="1611B1C1" w14:textId="77777777" w:rsidR="00B9472D" w:rsidRPr="004907D8" w:rsidRDefault="00B9472D">
          <w:pPr>
            <w:rPr>
              <w:lang w:val="pl-PL"/>
            </w:rPr>
          </w:pPr>
          <w:r w:rsidRPr="004907D8">
            <w:rPr>
              <w:b/>
              <w:bCs/>
              <w:lang w:val="pl-PL"/>
            </w:rPr>
            <w:fldChar w:fldCharType="end"/>
          </w:r>
        </w:p>
      </w:sdtContent>
    </w:sdt>
    <w:p w14:paraId="3FDD02EB" w14:textId="77777777" w:rsidR="00B9472D" w:rsidRPr="004907D8" w:rsidRDefault="00B9472D" w:rsidP="00511F9F">
      <w:pPr>
        <w:pStyle w:val="Tekstpodstawowy"/>
        <w:rPr>
          <w:rFonts w:ascii="Calibri" w:hAnsi="Calibri" w:cs="Calibri"/>
          <w:lang w:val="pl-PL"/>
        </w:rPr>
      </w:pPr>
    </w:p>
    <w:p w14:paraId="1CC5C7FE" w14:textId="77777777" w:rsidR="00B9472D" w:rsidRPr="004907D8" w:rsidRDefault="00B9472D" w:rsidP="00511F9F">
      <w:pPr>
        <w:pStyle w:val="Tekstpodstawowy"/>
        <w:rPr>
          <w:rFonts w:ascii="Calibri" w:hAnsi="Calibri" w:cs="Calibri"/>
          <w:lang w:val="pl-PL"/>
        </w:rPr>
      </w:pPr>
    </w:p>
    <w:p w14:paraId="6A960DD9" w14:textId="77777777" w:rsidR="00B9472D" w:rsidRPr="004907D8" w:rsidRDefault="00B9472D" w:rsidP="00511F9F">
      <w:pPr>
        <w:pStyle w:val="Tekstpodstawowy"/>
        <w:rPr>
          <w:rFonts w:ascii="Calibri" w:hAnsi="Calibri" w:cs="Calibri"/>
          <w:lang w:val="pl-PL"/>
        </w:rPr>
      </w:pPr>
    </w:p>
    <w:p w14:paraId="199E2EFA" w14:textId="77777777" w:rsidR="00B9472D" w:rsidRPr="004907D8" w:rsidRDefault="00B9472D" w:rsidP="00511F9F">
      <w:pPr>
        <w:pStyle w:val="Tekstpodstawowy"/>
        <w:rPr>
          <w:rFonts w:ascii="Calibri" w:hAnsi="Calibri" w:cs="Calibri"/>
          <w:lang w:val="pl-PL"/>
        </w:rPr>
      </w:pPr>
    </w:p>
    <w:p w14:paraId="647CEAEF" w14:textId="77777777" w:rsidR="00B9472D" w:rsidRPr="004907D8" w:rsidRDefault="00B9472D" w:rsidP="00511F9F">
      <w:pPr>
        <w:pStyle w:val="Tekstpodstawowy"/>
        <w:rPr>
          <w:rFonts w:ascii="Calibri" w:hAnsi="Calibri" w:cs="Calibri"/>
          <w:lang w:val="pl-PL"/>
        </w:rPr>
      </w:pPr>
    </w:p>
    <w:p w14:paraId="274DC2EB" w14:textId="77777777" w:rsidR="00B9472D" w:rsidRPr="004907D8" w:rsidRDefault="00B9472D" w:rsidP="00511F9F">
      <w:pPr>
        <w:pStyle w:val="Tekstpodstawowy"/>
        <w:rPr>
          <w:rFonts w:ascii="Calibri" w:hAnsi="Calibri" w:cs="Calibri"/>
          <w:lang w:val="pl-PL"/>
        </w:rPr>
      </w:pPr>
    </w:p>
    <w:p w14:paraId="6D3B8104" w14:textId="77777777" w:rsidR="00511F9F" w:rsidRPr="004907D8" w:rsidRDefault="00511F9F" w:rsidP="00511F9F">
      <w:pPr>
        <w:pStyle w:val="Tekstpodstawowy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br w:type="page"/>
      </w:r>
    </w:p>
    <w:p w14:paraId="1ED179E1" w14:textId="77777777" w:rsidR="00FC3A82" w:rsidRPr="004907D8" w:rsidRDefault="00304ECC" w:rsidP="00E86E8D">
      <w:pPr>
        <w:pStyle w:val="Nagwek1"/>
        <w:rPr>
          <w:rFonts w:ascii="Calibri" w:hAnsi="Calibri" w:cs="Calibri"/>
          <w:lang w:val="pl-PL"/>
        </w:rPr>
      </w:pPr>
      <w:bookmarkStart w:id="2" w:name="_Toc202378180"/>
      <w:bookmarkStart w:id="3" w:name="_Toc202791703"/>
      <w:bookmarkStart w:id="4" w:name="opis-kontekstu-praktyki"/>
      <w:bookmarkEnd w:id="0"/>
      <w:r w:rsidRPr="004907D8">
        <w:rPr>
          <w:rFonts w:ascii="Calibri" w:hAnsi="Calibri" w:cs="Calibri"/>
          <w:lang w:val="pl-PL"/>
        </w:rPr>
        <w:t>1. Opis kontekstu praktyki</w:t>
      </w:r>
      <w:bookmarkEnd w:id="2"/>
      <w:bookmarkEnd w:id="3"/>
    </w:p>
    <w:p w14:paraId="653D774A" w14:textId="77777777" w:rsidR="00FC3A82" w:rsidRPr="004907D8" w:rsidRDefault="00304ECC">
      <w:pPr>
        <w:pStyle w:val="FirstParagraph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Nazwa zakładu pracy:</w:t>
      </w:r>
      <w:r w:rsidRPr="004907D8">
        <w:rPr>
          <w:rFonts w:ascii="Calibri" w:hAnsi="Calibri" w:cs="Calibri"/>
          <w:lang w:val="pl-PL"/>
        </w:rPr>
        <w:t xml:space="preserve"> ____________________________</w:t>
      </w:r>
    </w:p>
    <w:p w14:paraId="021647D3" w14:textId="77777777" w:rsidR="00FC3A82" w:rsidRPr="004907D8" w:rsidRDefault="00304ECC">
      <w:pPr>
        <w:pStyle w:val="Tekstpodstawowy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Branża / Specjalizacja:</w:t>
      </w:r>
      <w:r w:rsidRPr="004907D8">
        <w:rPr>
          <w:rFonts w:ascii="Calibri" w:hAnsi="Calibri" w:cs="Calibri"/>
          <w:lang w:val="pl-PL"/>
        </w:rPr>
        <w:t xml:space="preserve"> ____________________________</w:t>
      </w:r>
    </w:p>
    <w:p w14:paraId="2BCE1962" w14:textId="77777777" w:rsidR="00FC3A82" w:rsidRPr="004907D8" w:rsidRDefault="00304ECC">
      <w:pPr>
        <w:pStyle w:val="Tekstpodstawowy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Okres praktyk:</w:t>
      </w:r>
      <w:r w:rsidRPr="004907D8">
        <w:rPr>
          <w:rFonts w:ascii="Calibri" w:hAnsi="Calibri" w:cs="Calibri"/>
          <w:lang w:val="pl-PL"/>
        </w:rPr>
        <w:t xml:space="preserve"> od ____ / ____ / ____ do ____ / ____ / ____</w:t>
      </w:r>
    </w:p>
    <w:p w14:paraId="1CB09322" w14:textId="2BEC0A9F" w:rsidR="00FC3A82" w:rsidRPr="004907D8" w:rsidRDefault="00304ECC">
      <w:pPr>
        <w:pStyle w:val="Tekstpodstawowy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Imię i nazwisko opiekuna</w:t>
      </w:r>
      <w:r w:rsidR="003D668F">
        <w:rPr>
          <w:rFonts w:ascii="Calibri" w:hAnsi="Calibri" w:cs="Calibri"/>
          <w:b/>
          <w:bCs/>
          <w:lang w:val="pl-PL"/>
        </w:rPr>
        <w:t>(ki)</w:t>
      </w:r>
      <w:r w:rsidRPr="004907D8">
        <w:rPr>
          <w:rFonts w:ascii="Calibri" w:hAnsi="Calibri" w:cs="Calibri"/>
          <w:b/>
          <w:bCs/>
          <w:lang w:val="pl-PL"/>
        </w:rPr>
        <w:t xml:space="preserve"> praktyk</w:t>
      </w:r>
      <w:r w:rsidR="00FD1B34">
        <w:rPr>
          <w:rFonts w:ascii="Calibri" w:hAnsi="Calibri" w:cs="Calibri"/>
          <w:b/>
          <w:bCs/>
          <w:lang w:val="pl-PL"/>
        </w:rPr>
        <w:t xml:space="preserve"> z ramienia zakładu</w:t>
      </w:r>
      <w:r w:rsidR="0069150D">
        <w:rPr>
          <w:rFonts w:ascii="Calibri" w:hAnsi="Calibri" w:cs="Calibri"/>
          <w:b/>
          <w:bCs/>
          <w:lang w:val="pl-PL"/>
        </w:rPr>
        <w:t xml:space="preserve"> pracy</w:t>
      </w:r>
      <w:r w:rsidRPr="004907D8">
        <w:rPr>
          <w:rFonts w:ascii="Calibri" w:hAnsi="Calibri" w:cs="Calibri"/>
          <w:b/>
          <w:bCs/>
          <w:lang w:val="pl-PL"/>
        </w:rPr>
        <w:t>:</w:t>
      </w:r>
      <w:r w:rsidRPr="004907D8">
        <w:rPr>
          <w:rFonts w:ascii="Calibri" w:hAnsi="Calibri" w:cs="Calibri"/>
          <w:lang w:val="pl-PL"/>
        </w:rPr>
        <w:t xml:space="preserve"> __________________________</w:t>
      </w:r>
    </w:p>
    <w:p w14:paraId="3D093141" w14:textId="77777777" w:rsidR="00503FBE" w:rsidRPr="004907D8" w:rsidRDefault="00304ECC" w:rsidP="001D2BAD">
      <w:pPr>
        <w:pStyle w:val="FirstParagraph"/>
        <w:rPr>
          <w:rFonts w:ascii="Calibri" w:hAnsi="Calibri" w:cs="Calibri"/>
          <w:b/>
          <w:bCs/>
          <w:lang w:val="pl-PL"/>
        </w:rPr>
      </w:pPr>
      <w:bookmarkStart w:id="5" w:name="zakres-obowiązków"/>
      <w:bookmarkEnd w:id="1"/>
      <w:bookmarkEnd w:id="4"/>
      <w:r w:rsidRPr="004907D8">
        <w:rPr>
          <w:rFonts w:ascii="Calibri" w:hAnsi="Calibri" w:cs="Calibri"/>
          <w:b/>
          <w:bCs/>
          <w:lang w:val="pl-PL"/>
        </w:rPr>
        <w:t>Krótki opis organizacji i jej specyfiki (min. 150 słów</w:t>
      </w:r>
      <w:r w:rsidR="001D2BAD" w:rsidRPr="004907D8">
        <w:rPr>
          <w:rFonts w:ascii="Calibri" w:hAnsi="Calibri" w:cs="Calibri"/>
          <w:b/>
          <w:bCs/>
          <w:lang w:val="pl-PL"/>
        </w:rPr>
        <w:t>):</w:t>
      </w:r>
    </w:p>
    <w:p w14:paraId="24B36368" w14:textId="77777777" w:rsidR="001D2BAD" w:rsidRPr="004907D8" w:rsidRDefault="001D2BAD" w:rsidP="001D2BAD">
      <w:pPr>
        <w:pStyle w:val="Tekstpodstawowy"/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Opisz zakład pracy, w którym odbywasz praktyki, uwzględniając następujące elementy:</w:t>
      </w:r>
    </w:p>
    <w:p w14:paraId="10F949A0" w14:textId="77777777" w:rsidR="001D2BAD" w:rsidRPr="004907D8" w:rsidRDefault="001D2BAD" w:rsidP="00EA2477">
      <w:pPr>
        <w:pStyle w:val="Tekstpodstawowy"/>
        <w:numPr>
          <w:ilvl w:val="0"/>
          <w:numId w:val="21"/>
        </w:numPr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Krótka charakterystyka firmy (branża, wielkość, rynek działania).</w:t>
      </w:r>
    </w:p>
    <w:p w14:paraId="468A457C" w14:textId="77777777" w:rsidR="001D2BAD" w:rsidRPr="004907D8" w:rsidRDefault="001D2BAD" w:rsidP="00EA2477">
      <w:pPr>
        <w:pStyle w:val="Tekstpodstawowy"/>
        <w:numPr>
          <w:ilvl w:val="0"/>
          <w:numId w:val="21"/>
        </w:numPr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Specyfika pracy tłumaczeniowej w firmie (np. rodzaje tłumaczonych dokumentów, odbiorcy tłumaczeń).</w:t>
      </w:r>
    </w:p>
    <w:p w14:paraId="41986F07" w14:textId="77777777" w:rsidR="001D2BAD" w:rsidRPr="004907D8" w:rsidRDefault="001D2BAD" w:rsidP="00EA2477">
      <w:pPr>
        <w:pStyle w:val="Tekstpodstawowy"/>
        <w:numPr>
          <w:ilvl w:val="0"/>
          <w:numId w:val="21"/>
        </w:numPr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Twoja rola w organizacji (np. zadania, współpraca z zespołem).</w:t>
      </w:r>
    </w:p>
    <w:p w14:paraId="0FE8363D" w14:textId="77777777" w:rsidR="001D2BAD" w:rsidRPr="004907D8" w:rsidRDefault="001D2BAD" w:rsidP="00EA2477">
      <w:pPr>
        <w:pStyle w:val="Tekstpodstawowy"/>
        <w:numPr>
          <w:ilvl w:val="0"/>
          <w:numId w:val="21"/>
        </w:numPr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Wyzwania specyficzne dla danej branży (np. terminologia techniczna, wymogi prawne).</w:t>
      </w:r>
    </w:p>
    <w:p w14:paraId="5A757BB4" w14:textId="77777777" w:rsidR="001D2BAD" w:rsidRPr="004907D8" w:rsidRDefault="001D2BAD" w:rsidP="001D2BAD">
      <w:pPr>
        <w:pStyle w:val="NormalnyWeb"/>
        <w:ind w:left="360"/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[Tu wpisz opis]</w:t>
      </w:r>
    </w:p>
    <w:p w14:paraId="68179569" w14:textId="77777777" w:rsidR="001D2BAD" w:rsidRPr="004907D8" w:rsidRDefault="001D2BAD" w:rsidP="001D2BAD">
      <w:pPr>
        <w:pStyle w:val="Tekstpodstawowy"/>
        <w:rPr>
          <w:lang w:val="pl-PL"/>
        </w:rPr>
      </w:pPr>
    </w:p>
    <w:p w14:paraId="6BCBC1FF" w14:textId="77777777" w:rsidR="001D2BAD" w:rsidRPr="004907D8" w:rsidRDefault="001D2BAD" w:rsidP="001D2BAD">
      <w:pPr>
        <w:pStyle w:val="Tekstpodstawowy"/>
        <w:rPr>
          <w:lang w:val="pl-PL"/>
        </w:rPr>
      </w:pPr>
      <w:bookmarkStart w:id="6" w:name="_GoBack"/>
      <w:bookmarkEnd w:id="6"/>
    </w:p>
    <w:p w14:paraId="02DE4036" w14:textId="77777777" w:rsidR="00503FBE" w:rsidRPr="004907D8" w:rsidRDefault="00503FBE" w:rsidP="00503FBE">
      <w:pPr>
        <w:pStyle w:val="Tekstpodstawowy"/>
        <w:rPr>
          <w:lang w:val="pl-PL"/>
        </w:rPr>
      </w:pPr>
    </w:p>
    <w:p w14:paraId="235212BD" w14:textId="77777777" w:rsidR="00511F9F" w:rsidRPr="004907D8" w:rsidRDefault="00511F9F">
      <w:pPr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br w:type="page"/>
      </w:r>
    </w:p>
    <w:p w14:paraId="1EA59C34" w14:textId="77777777" w:rsidR="00FC3A82" w:rsidRPr="004907D8" w:rsidRDefault="00304ECC" w:rsidP="00E86E8D">
      <w:pPr>
        <w:pStyle w:val="Nagwek1"/>
        <w:rPr>
          <w:rFonts w:ascii="Calibri" w:hAnsi="Calibri" w:cs="Calibri"/>
          <w:lang w:val="pl-PL"/>
        </w:rPr>
      </w:pPr>
      <w:bookmarkStart w:id="7" w:name="_Toc202378181"/>
      <w:bookmarkStart w:id="8" w:name="_Toc202791704"/>
      <w:bookmarkStart w:id="9" w:name="wykaz-próbek-tłumaczeniowych"/>
      <w:r w:rsidRPr="004907D8">
        <w:rPr>
          <w:rFonts w:ascii="Calibri" w:hAnsi="Calibri" w:cs="Calibri"/>
          <w:lang w:val="pl-PL"/>
        </w:rPr>
        <w:t>2. Wykaz próbek tłumaczeniowych</w:t>
      </w:r>
      <w:bookmarkEnd w:id="7"/>
      <w:bookmarkEnd w:id="8"/>
    </w:p>
    <w:p w14:paraId="52664291" w14:textId="77777777" w:rsidR="001D2BAD" w:rsidRPr="004907D8" w:rsidRDefault="001D2BAD" w:rsidP="001D2BAD">
      <w:pPr>
        <w:pStyle w:val="Tekstpodstawowy"/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 xml:space="preserve">Wypełnij tabelę, podając </w:t>
      </w:r>
      <w:r w:rsidR="00DC3A3A" w:rsidRPr="004907D8">
        <w:rPr>
          <w:rFonts w:asciiTheme="minorHAnsi" w:hAnsiTheme="minorHAnsi"/>
          <w:lang w:val="pl-PL"/>
        </w:rPr>
        <w:t>10-15</w:t>
      </w:r>
      <w:r w:rsidRPr="004907D8">
        <w:rPr>
          <w:rFonts w:asciiTheme="minorHAnsi" w:hAnsiTheme="minorHAnsi"/>
          <w:lang w:val="pl-PL"/>
        </w:rPr>
        <w:t xml:space="preserve"> próbek tłumaczeniowych, które reprezentują różnorodność Twoich zadań (np. różne typy dokumentów, kierunki tłumaczenia).</w:t>
      </w:r>
    </w:p>
    <w:tbl>
      <w:tblPr>
        <w:tblStyle w:val="Tabela-Siatka"/>
        <w:tblW w:w="5139" w:type="pct"/>
        <w:tblLayout w:type="fixed"/>
        <w:tblLook w:val="0020" w:firstRow="1" w:lastRow="0" w:firstColumn="0" w:lastColumn="0" w:noHBand="0" w:noVBand="0"/>
      </w:tblPr>
      <w:tblGrid>
        <w:gridCol w:w="663"/>
        <w:gridCol w:w="1884"/>
        <w:gridCol w:w="1714"/>
        <w:gridCol w:w="2212"/>
        <w:gridCol w:w="1594"/>
        <w:gridCol w:w="1590"/>
      </w:tblGrid>
      <w:tr w:rsidR="00FC3A82" w:rsidRPr="004907D8" w14:paraId="152BD748" w14:textId="77777777" w:rsidTr="00917AAB">
        <w:tc>
          <w:tcPr>
            <w:tcW w:w="663" w:type="dxa"/>
          </w:tcPr>
          <w:p w14:paraId="3814A00D" w14:textId="77777777" w:rsidR="00FC3A82" w:rsidRPr="002B4EFA" w:rsidRDefault="00304ECC">
            <w:pPr>
              <w:pStyle w:val="Compact"/>
              <w:rPr>
                <w:rFonts w:ascii="Calibri" w:hAnsi="Calibri" w:cs="Calibri"/>
                <w:b/>
                <w:lang w:val="pl-PL"/>
              </w:rPr>
            </w:pPr>
            <w:r w:rsidRPr="002B4EFA">
              <w:rPr>
                <w:rFonts w:ascii="Calibri" w:hAnsi="Calibri" w:cs="Calibri"/>
                <w:b/>
                <w:lang w:val="pl-PL"/>
              </w:rPr>
              <w:t>Lp.</w:t>
            </w:r>
          </w:p>
        </w:tc>
        <w:tc>
          <w:tcPr>
            <w:tcW w:w="1884" w:type="dxa"/>
          </w:tcPr>
          <w:p w14:paraId="0A4CD15E" w14:textId="77777777" w:rsidR="00FC3A82" w:rsidRPr="002B4EFA" w:rsidRDefault="00304ECC">
            <w:pPr>
              <w:pStyle w:val="Compact"/>
              <w:rPr>
                <w:rFonts w:ascii="Calibri" w:hAnsi="Calibri" w:cs="Calibri"/>
                <w:b/>
                <w:lang w:val="pl-PL"/>
              </w:rPr>
            </w:pPr>
            <w:r w:rsidRPr="002B4EFA">
              <w:rPr>
                <w:rFonts w:ascii="Calibri" w:hAnsi="Calibri" w:cs="Calibri"/>
                <w:b/>
                <w:lang w:val="pl-PL"/>
              </w:rPr>
              <w:t>Rodzaj dokumentu</w:t>
            </w:r>
          </w:p>
        </w:tc>
        <w:tc>
          <w:tcPr>
            <w:tcW w:w="1714" w:type="dxa"/>
          </w:tcPr>
          <w:p w14:paraId="4008B0EE" w14:textId="77777777" w:rsidR="00FC3A82" w:rsidRPr="002B4EFA" w:rsidRDefault="00304ECC">
            <w:pPr>
              <w:pStyle w:val="Compact"/>
              <w:rPr>
                <w:rFonts w:ascii="Calibri" w:hAnsi="Calibri" w:cs="Calibri"/>
                <w:b/>
                <w:lang w:val="pl-PL"/>
              </w:rPr>
            </w:pPr>
            <w:r w:rsidRPr="002B4EFA">
              <w:rPr>
                <w:rFonts w:ascii="Calibri" w:hAnsi="Calibri" w:cs="Calibri"/>
                <w:b/>
                <w:lang w:val="pl-PL"/>
              </w:rPr>
              <w:t>Język źródłowy → docelowy</w:t>
            </w:r>
          </w:p>
        </w:tc>
        <w:tc>
          <w:tcPr>
            <w:tcW w:w="2212" w:type="dxa"/>
          </w:tcPr>
          <w:p w14:paraId="287873A1" w14:textId="77777777" w:rsidR="00FC3A82" w:rsidRPr="002B4EFA" w:rsidRDefault="00304ECC">
            <w:pPr>
              <w:pStyle w:val="Compact"/>
              <w:rPr>
                <w:rFonts w:ascii="Calibri" w:hAnsi="Calibri" w:cs="Calibri"/>
                <w:b/>
                <w:lang w:val="pl-PL"/>
              </w:rPr>
            </w:pPr>
            <w:r w:rsidRPr="002B4EFA">
              <w:rPr>
                <w:rFonts w:ascii="Calibri" w:hAnsi="Calibri" w:cs="Calibri"/>
                <w:b/>
                <w:lang w:val="pl-PL"/>
              </w:rPr>
              <w:t>Liczba znaków (źródło/cel)</w:t>
            </w:r>
          </w:p>
        </w:tc>
        <w:tc>
          <w:tcPr>
            <w:tcW w:w="1594" w:type="dxa"/>
          </w:tcPr>
          <w:p w14:paraId="2FF8A0CF" w14:textId="77777777" w:rsidR="00FC3A82" w:rsidRPr="002B4EFA" w:rsidRDefault="00304ECC">
            <w:pPr>
              <w:pStyle w:val="Compact"/>
              <w:rPr>
                <w:rFonts w:ascii="Calibri" w:hAnsi="Calibri" w:cs="Calibri"/>
                <w:b/>
                <w:lang w:val="pl-PL"/>
              </w:rPr>
            </w:pPr>
            <w:r w:rsidRPr="002B4EFA">
              <w:rPr>
                <w:rFonts w:ascii="Calibri" w:hAnsi="Calibri" w:cs="Calibri"/>
                <w:b/>
                <w:lang w:val="pl-PL"/>
              </w:rPr>
              <w:t>Data</w:t>
            </w:r>
          </w:p>
        </w:tc>
        <w:tc>
          <w:tcPr>
            <w:tcW w:w="1590" w:type="dxa"/>
          </w:tcPr>
          <w:p w14:paraId="703DFD50" w14:textId="77777777" w:rsidR="00FC3A82" w:rsidRPr="002B4EFA" w:rsidRDefault="00304ECC">
            <w:pPr>
              <w:pStyle w:val="Compact"/>
              <w:rPr>
                <w:rFonts w:ascii="Calibri" w:hAnsi="Calibri" w:cs="Calibri"/>
                <w:b/>
                <w:lang w:val="pl-PL"/>
              </w:rPr>
            </w:pPr>
            <w:r w:rsidRPr="002B4EFA">
              <w:rPr>
                <w:rFonts w:ascii="Calibri" w:hAnsi="Calibri" w:cs="Calibri"/>
                <w:b/>
                <w:lang w:val="pl-PL"/>
              </w:rPr>
              <w:t>Narzędzia</w:t>
            </w:r>
          </w:p>
        </w:tc>
      </w:tr>
      <w:tr w:rsidR="00FC3A82" w:rsidRPr="004907D8" w14:paraId="7F6EB4AA" w14:textId="77777777" w:rsidTr="00917AAB">
        <w:tc>
          <w:tcPr>
            <w:tcW w:w="663" w:type="dxa"/>
          </w:tcPr>
          <w:p w14:paraId="4DEEAA51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1</w:t>
            </w:r>
          </w:p>
        </w:tc>
        <w:tc>
          <w:tcPr>
            <w:tcW w:w="1884" w:type="dxa"/>
          </w:tcPr>
          <w:p w14:paraId="5808B200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Oferta handlowa</w:t>
            </w:r>
          </w:p>
        </w:tc>
        <w:tc>
          <w:tcPr>
            <w:tcW w:w="1714" w:type="dxa"/>
          </w:tcPr>
          <w:p w14:paraId="60A19C44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PL → EN</w:t>
            </w:r>
          </w:p>
        </w:tc>
        <w:tc>
          <w:tcPr>
            <w:tcW w:w="2212" w:type="dxa"/>
          </w:tcPr>
          <w:p w14:paraId="32F4B69E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1,200 / 1,350</w:t>
            </w:r>
          </w:p>
        </w:tc>
        <w:tc>
          <w:tcPr>
            <w:tcW w:w="1594" w:type="dxa"/>
          </w:tcPr>
          <w:p w14:paraId="710EA409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12.03.2025</w:t>
            </w:r>
          </w:p>
        </w:tc>
        <w:tc>
          <w:tcPr>
            <w:tcW w:w="1590" w:type="dxa"/>
          </w:tcPr>
          <w:p w14:paraId="59B7E8E6" w14:textId="77777777" w:rsidR="00FC3A82" w:rsidRPr="004907D8" w:rsidRDefault="00B9472D" w:rsidP="00B9472D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Trados</w:t>
            </w:r>
          </w:p>
        </w:tc>
      </w:tr>
      <w:tr w:rsidR="00FC3A82" w:rsidRPr="004907D8" w14:paraId="19EF5397" w14:textId="77777777" w:rsidTr="00917AAB">
        <w:tc>
          <w:tcPr>
            <w:tcW w:w="663" w:type="dxa"/>
          </w:tcPr>
          <w:p w14:paraId="5515DA4A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2</w:t>
            </w:r>
          </w:p>
        </w:tc>
        <w:tc>
          <w:tcPr>
            <w:tcW w:w="1884" w:type="dxa"/>
          </w:tcPr>
          <w:p w14:paraId="42641E87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Raport kwartalny</w:t>
            </w:r>
          </w:p>
        </w:tc>
        <w:tc>
          <w:tcPr>
            <w:tcW w:w="1714" w:type="dxa"/>
          </w:tcPr>
          <w:p w14:paraId="15F3EC20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EN → PL</w:t>
            </w:r>
          </w:p>
        </w:tc>
        <w:tc>
          <w:tcPr>
            <w:tcW w:w="2212" w:type="dxa"/>
          </w:tcPr>
          <w:p w14:paraId="49B63B40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1,800 / 2,000</w:t>
            </w:r>
          </w:p>
        </w:tc>
        <w:tc>
          <w:tcPr>
            <w:tcW w:w="1594" w:type="dxa"/>
          </w:tcPr>
          <w:p w14:paraId="6F0BE5DB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20.04.2025</w:t>
            </w:r>
          </w:p>
        </w:tc>
        <w:tc>
          <w:tcPr>
            <w:tcW w:w="1590" w:type="dxa"/>
          </w:tcPr>
          <w:p w14:paraId="367DFA12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Glosariusz ABC</w:t>
            </w:r>
          </w:p>
        </w:tc>
      </w:tr>
      <w:tr w:rsidR="00FC3A82" w:rsidRPr="004907D8" w14:paraId="5967552D" w14:textId="77777777" w:rsidTr="00917AAB">
        <w:tc>
          <w:tcPr>
            <w:tcW w:w="663" w:type="dxa"/>
          </w:tcPr>
          <w:p w14:paraId="0D669389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3</w:t>
            </w:r>
          </w:p>
        </w:tc>
        <w:tc>
          <w:tcPr>
            <w:tcW w:w="1884" w:type="dxa"/>
          </w:tcPr>
          <w:p w14:paraId="3336B3C8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Korespondencja e-mail</w:t>
            </w:r>
          </w:p>
        </w:tc>
        <w:tc>
          <w:tcPr>
            <w:tcW w:w="1714" w:type="dxa"/>
          </w:tcPr>
          <w:p w14:paraId="549BBE4C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PL → EN</w:t>
            </w:r>
          </w:p>
        </w:tc>
        <w:tc>
          <w:tcPr>
            <w:tcW w:w="2212" w:type="dxa"/>
          </w:tcPr>
          <w:p w14:paraId="75E03DC0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950 / 1,100</w:t>
            </w:r>
          </w:p>
        </w:tc>
        <w:tc>
          <w:tcPr>
            <w:tcW w:w="1594" w:type="dxa"/>
          </w:tcPr>
          <w:p w14:paraId="36ADEE47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05.05.2025</w:t>
            </w:r>
          </w:p>
        </w:tc>
        <w:tc>
          <w:tcPr>
            <w:tcW w:w="1590" w:type="dxa"/>
          </w:tcPr>
          <w:p w14:paraId="499AF9A0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Online Forum</w:t>
            </w:r>
          </w:p>
        </w:tc>
      </w:tr>
      <w:tr w:rsidR="00FC3A82" w:rsidRPr="004907D8" w14:paraId="64687D22" w14:textId="77777777" w:rsidTr="00917AAB">
        <w:tc>
          <w:tcPr>
            <w:tcW w:w="663" w:type="dxa"/>
          </w:tcPr>
          <w:p w14:paraId="6C3B8852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4</w:t>
            </w:r>
          </w:p>
        </w:tc>
        <w:tc>
          <w:tcPr>
            <w:tcW w:w="1884" w:type="dxa"/>
          </w:tcPr>
          <w:p w14:paraId="42E99DFC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714" w:type="dxa"/>
          </w:tcPr>
          <w:p w14:paraId="175EB17A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2212" w:type="dxa"/>
          </w:tcPr>
          <w:p w14:paraId="26CB6280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4" w:type="dxa"/>
          </w:tcPr>
          <w:p w14:paraId="638E7F6C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0" w:type="dxa"/>
          </w:tcPr>
          <w:p w14:paraId="6CBB318A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</w:tr>
      <w:tr w:rsidR="00FC3A82" w:rsidRPr="004907D8" w14:paraId="4A21ABA4" w14:textId="77777777" w:rsidTr="00917AAB">
        <w:tc>
          <w:tcPr>
            <w:tcW w:w="663" w:type="dxa"/>
          </w:tcPr>
          <w:p w14:paraId="179560E3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5</w:t>
            </w:r>
          </w:p>
        </w:tc>
        <w:tc>
          <w:tcPr>
            <w:tcW w:w="1884" w:type="dxa"/>
          </w:tcPr>
          <w:p w14:paraId="58B2AEA5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714" w:type="dxa"/>
          </w:tcPr>
          <w:p w14:paraId="59E2C309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2212" w:type="dxa"/>
          </w:tcPr>
          <w:p w14:paraId="6B611AF7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4" w:type="dxa"/>
          </w:tcPr>
          <w:p w14:paraId="075468C0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0" w:type="dxa"/>
          </w:tcPr>
          <w:p w14:paraId="4C433A55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</w:tr>
      <w:tr w:rsidR="00FC3A82" w:rsidRPr="004907D8" w14:paraId="15272481" w14:textId="77777777" w:rsidTr="00917AAB">
        <w:tc>
          <w:tcPr>
            <w:tcW w:w="663" w:type="dxa"/>
          </w:tcPr>
          <w:p w14:paraId="08C2877A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6</w:t>
            </w:r>
          </w:p>
        </w:tc>
        <w:tc>
          <w:tcPr>
            <w:tcW w:w="1884" w:type="dxa"/>
          </w:tcPr>
          <w:p w14:paraId="29D3FF15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714" w:type="dxa"/>
          </w:tcPr>
          <w:p w14:paraId="44ED7F1A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2212" w:type="dxa"/>
          </w:tcPr>
          <w:p w14:paraId="6631E44E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4" w:type="dxa"/>
          </w:tcPr>
          <w:p w14:paraId="231078B4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0" w:type="dxa"/>
          </w:tcPr>
          <w:p w14:paraId="49F3483D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</w:tr>
      <w:tr w:rsidR="00FC3A82" w:rsidRPr="004907D8" w14:paraId="4DA6C8F1" w14:textId="77777777" w:rsidTr="00917AAB">
        <w:tc>
          <w:tcPr>
            <w:tcW w:w="663" w:type="dxa"/>
          </w:tcPr>
          <w:p w14:paraId="19B02243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7</w:t>
            </w:r>
          </w:p>
        </w:tc>
        <w:tc>
          <w:tcPr>
            <w:tcW w:w="1884" w:type="dxa"/>
          </w:tcPr>
          <w:p w14:paraId="151F1D10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714" w:type="dxa"/>
          </w:tcPr>
          <w:p w14:paraId="65AAB58B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2212" w:type="dxa"/>
          </w:tcPr>
          <w:p w14:paraId="61038151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4" w:type="dxa"/>
          </w:tcPr>
          <w:p w14:paraId="5E84E8E0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0" w:type="dxa"/>
          </w:tcPr>
          <w:p w14:paraId="2BE6BB28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</w:tr>
      <w:tr w:rsidR="00FC3A82" w:rsidRPr="004907D8" w14:paraId="3EEE0896" w14:textId="77777777" w:rsidTr="00917AAB">
        <w:tc>
          <w:tcPr>
            <w:tcW w:w="663" w:type="dxa"/>
          </w:tcPr>
          <w:p w14:paraId="1277B679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8</w:t>
            </w:r>
          </w:p>
        </w:tc>
        <w:tc>
          <w:tcPr>
            <w:tcW w:w="1884" w:type="dxa"/>
          </w:tcPr>
          <w:p w14:paraId="159FE92C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714" w:type="dxa"/>
          </w:tcPr>
          <w:p w14:paraId="32C0ECB7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2212" w:type="dxa"/>
          </w:tcPr>
          <w:p w14:paraId="2E45F702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4" w:type="dxa"/>
          </w:tcPr>
          <w:p w14:paraId="4D21C8FD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0" w:type="dxa"/>
          </w:tcPr>
          <w:p w14:paraId="242873C5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</w:tr>
      <w:tr w:rsidR="00FC3A82" w:rsidRPr="004907D8" w14:paraId="2AF4949E" w14:textId="77777777" w:rsidTr="00917AAB">
        <w:tc>
          <w:tcPr>
            <w:tcW w:w="663" w:type="dxa"/>
          </w:tcPr>
          <w:p w14:paraId="4CCC28ED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9</w:t>
            </w:r>
          </w:p>
        </w:tc>
        <w:tc>
          <w:tcPr>
            <w:tcW w:w="1884" w:type="dxa"/>
          </w:tcPr>
          <w:p w14:paraId="4F4ADC0C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714" w:type="dxa"/>
          </w:tcPr>
          <w:p w14:paraId="05E88AEF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2212" w:type="dxa"/>
          </w:tcPr>
          <w:p w14:paraId="4526ACBE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4" w:type="dxa"/>
          </w:tcPr>
          <w:p w14:paraId="77BDDE85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0" w:type="dxa"/>
          </w:tcPr>
          <w:p w14:paraId="4A0E8AED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</w:tr>
      <w:tr w:rsidR="00FC3A82" w:rsidRPr="004907D8" w14:paraId="16A694C3" w14:textId="77777777" w:rsidTr="00917AAB">
        <w:tc>
          <w:tcPr>
            <w:tcW w:w="663" w:type="dxa"/>
          </w:tcPr>
          <w:p w14:paraId="03F6482B" w14:textId="77777777" w:rsidR="00FC3A82" w:rsidRPr="004907D8" w:rsidRDefault="00304ECC">
            <w:pPr>
              <w:pStyle w:val="Compact"/>
              <w:rPr>
                <w:rFonts w:ascii="Calibri" w:hAnsi="Calibri" w:cs="Calibri"/>
                <w:lang w:val="pl-PL"/>
              </w:rPr>
            </w:pPr>
            <w:r w:rsidRPr="004907D8">
              <w:rPr>
                <w:rFonts w:ascii="Calibri" w:hAnsi="Calibri" w:cs="Calibri"/>
                <w:lang w:val="pl-PL"/>
              </w:rPr>
              <w:t>10</w:t>
            </w:r>
          </w:p>
        </w:tc>
        <w:tc>
          <w:tcPr>
            <w:tcW w:w="1884" w:type="dxa"/>
          </w:tcPr>
          <w:p w14:paraId="1A3B5A23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714" w:type="dxa"/>
          </w:tcPr>
          <w:p w14:paraId="71FDB340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2212" w:type="dxa"/>
          </w:tcPr>
          <w:p w14:paraId="2CD2837B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4" w:type="dxa"/>
          </w:tcPr>
          <w:p w14:paraId="230AC872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  <w:tc>
          <w:tcPr>
            <w:tcW w:w="1590" w:type="dxa"/>
          </w:tcPr>
          <w:p w14:paraId="6FB8912E" w14:textId="77777777" w:rsidR="00FC3A82" w:rsidRPr="004907D8" w:rsidRDefault="00FC3A82">
            <w:pPr>
              <w:pStyle w:val="Compact"/>
              <w:rPr>
                <w:rFonts w:ascii="Calibri" w:hAnsi="Calibri" w:cs="Calibri"/>
                <w:lang w:val="pl-PL"/>
              </w:rPr>
            </w:pPr>
          </w:p>
        </w:tc>
      </w:tr>
    </w:tbl>
    <w:p w14:paraId="0FA5CAD8" w14:textId="77777777" w:rsidR="00511F9F" w:rsidRPr="004907D8" w:rsidRDefault="00511F9F">
      <w:pPr>
        <w:rPr>
          <w:rFonts w:ascii="Calibri" w:hAnsi="Calibri" w:cs="Calibri"/>
          <w:lang w:val="pl-PL"/>
        </w:rPr>
      </w:pPr>
    </w:p>
    <w:p w14:paraId="66637750" w14:textId="77777777" w:rsidR="00511F9F" w:rsidRPr="004907D8" w:rsidRDefault="00511F9F">
      <w:pPr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br w:type="page"/>
      </w:r>
    </w:p>
    <w:p w14:paraId="10E536C5" w14:textId="77777777" w:rsidR="00FC3A82" w:rsidRPr="004907D8" w:rsidRDefault="00304ECC" w:rsidP="00E86E8D">
      <w:pPr>
        <w:pStyle w:val="Nagwek1"/>
        <w:rPr>
          <w:rFonts w:ascii="Calibri" w:hAnsi="Calibri" w:cs="Calibri"/>
          <w:lang w:val="pl-PL"/>
        </w:rPr>
      </w:pPr>
      <w:bookmarkStart w:id="10" w:name="_Toc202378182"/>
      <w:bookmarkStart w:id="11" w:name="_Toc202791705"/>
      <w:bookmarkStart w:id="12" w:name="próbka-tłumaczeniowa"/>
      <w:bookmarkEnd w:id="9"/>
      <w:r w:rsidRPr="004907D8">
        <w:rPr>
          <w:rFonts w:ascii="Calibri" w:hAnsi="Calibri" w:cs="Calibri"/>
          <w:lang w:val="pl-PL"/>
        </w:rPr>
        <w:t>3. Próbka tłumaczeniowa</w:t>
      </w:r>
      <w:bookmarkEnd w:id="10"/>
      <w:bookmarkEnd w:id="11"/>
    </w:p>
    <w:p w14:paraId="4472DCF6" w14:textId="77777777" w:rsidR="001D2BAD" w:rsidRPr="004907D8" w:rsidRDefault="001D2BAD" w:rsidP="001D2BAD">
      <w:pPr>
        <w:pStyle w:val="Tekstpodstawowy"/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Dla każdej próbki podaj fragment oryginalnego dokumentu i jego tłumaczenie (500–1000 znaków ze spacjami na próbkę), kontekst tłumaczenia oraz autorefleksję.</w:t>
      </w:r>
    </w:p>
    <w:p w14:paraId="0593A875" w14:textId="77777777" w:rsidR="00FC3A82" w:rsidRPr="004907D8" w:rsidRDefault="00304ECC" w:rsidP="00E86E8D">
      <w:pPr>
        <w:pStyle w:val="Nagwek2"/>
        <w:rPr>
          <w:rFonts w:ascii="Calibri" w:hAnsi="Calibri" w:cs="Calibri"/>
          <w:lang w:val="pl-PL"/>
        </w:rPr>
      </w:pPr>
      <w:bookmarkStart w:id="13" w:name="_Toc202378183"/>
      <w:bookmarkStart w:id="14" w:name="_Toc202791706"/>
      <w:r w:rsidRPr="004907D8">
        <w:rPr>
          <w:rFonts w:ascii="Calibri" w:hAnsi="Calibri" w:cs="Calibri"/>
          <w:lang w:val="pl-PL"/>
        </w:rPr>
        <w:t>Próbka #1</w:t>
      </w:r>
      <w:bookmarkEnd w:id="13"/>
      <w:bookmarkEnd w:id="14"/>
    </w:p>
    <w:p w14:paraId="0CB230E0" w14:textId="77777777" w:rsidR="00FC3A82" w:rsidRPr="004907D8" w:rsidRDefault="00304ECC" w:rsidP="00304ECC">
      <w:pPr>
        <w:pStyle w:val="Nagwek3"/>
        <w:rPr>
          <w:rFonts w:ascii="Calibri" w:hAnsi="Calibri" w:cs="Calibri"/>
          <w:lang w:val="pl-PL"/>
        </w:rPr>
      </w:pPr>
      <w:bookmarkStart w:id="15" w:name="_Toc202378184"/>
      <w:bookmarkStart w:id="16" w:name="_Toc202791707"/>
      <w:bookmarkStart w:id="17" w:name="a.-tekst-wyjściowy-oryginał"/>
      <w:r w:rsidRPr="004907D8">
        <w:rPr>
          <w:rFonts w:ascii="Calibri" w:hAnsi="Calibri" w:cs="Calibri"/>
          <w:lang w:val="pl-PL"/>
        </w:rPr>
        <w:t>A. Tekst wyjściowy (oryginał)</w:t>
      </w:r>
      <w:bookmarkEnd w:id="15"/>
      <w:bookmarkEnd w:id="16"/>
    </w:p>
    <w:p w14:paraId="2B09C6D6" w14:textId="77777777" w:rsidR="00FC3A82" w:rsidRPr="004907D8" w:rsidRDefault="00304ECC">
      <w:pPr>
        <w:pStyle w:val="SourceCode"/>
        <w:rPr>
          <w:rFonts w:ascii="Calibri" w:hAnsi="Calibri" w:cs="Calibri"/>
          <w:lang w:val="pl-PL"/>
        </w:rPr>
      </w:pPr>
      <w:r w:rsidRPr="004907D8">
        <w:rPr>
          <w:rStyle w:val="VerbatimChar"/>
          <w:rFonts w:ascii="Calibri" w:hAnsi="Calibri" w:cs="Calibri"/>
          <w:lang w:val="pl-PL"/>
        </w:rPr>
        <w:t xml:space="preserve">[Tutaj wklej fragment oryginalnego dokumentu </w:t>
      </w:r>
      <w:r w:rsidRPr="00E61F85">
        <w:rPr>
          <w:rStyle w:val="VerbatimChar"/>
          <w:rFonts w:ascii="Calibri" w:hAnsi="Calibri" w:cs="Calibri"/>
          <w:b/>
          <w:lang w:val="pl-PL"/>
        </w:rPr>
        <w:t>wraz z liczbą znaków ze spacjami</w:t>
      </w:r>
      <w:r w:rsidRPr="004907D8">
        <w:rPr>
          <w:rStyle w:val="VerbatimChar"/>
          <w:rFonts w:ascii="Calibri" w:hAnsi="Calibri" w:cs="Calibri"/>
          <w:lang w:val="pl-PL"/>
        </w:rPr>
        <w:t>]</w:t>
      </w:r>
    </w:p>
    <w:p w14:paraId="311DC1D5" w14:textId="77777777" w:rsidR="00FC3A82" w:rsidRPr="004907D8" w:rsidRDefault="00304ECC" w:rsidP="00304ECC">
      <w:pPr>
        <w:pStyle w:val="Nagwek3"/>
        <w:rPr>
          <w:rFonts w:ascii="Calibri" w:hAnsi="Calibri" w:cs="Calibri"/>
          <w:lang w:val="pl-PL"/>
        </w:rPr>
      </w:pPr>
      <w:bookmarkStart w:id="18" w:name="_Toc202378185"/>
      <w:bookmarkStart w:id="19" w:name="_Toc202791708"/>
      <w:bookmarkStart w:id="20" w:name="b.-tekst-przetłumaczony-wersja-docelowa"/>
      <w:bookmarkEnd w:id="17"/>
      <w:r w:rsidRPr="004907D8">
        <w:rPr>
          <w:rFonts w:ascii="Calibri" w:hAnsi="Calibri" w:cs="Calibri"/>
          <w:lang w:val="pl-PL"/>
        </w:rPr>
        <w:t>B. Tekst przetłumaczony (wersja docelowa)</w:t>
      </w:r>
      <w:bookmarkEnd w:id="18"/>
      <w:bookmarkEnd w:id="19"/>
    </w:p>
    <w:p w14:paraId="5DA1C3CC" w14:textId="77777777" w:rsidR="00FC3A82" w:rsidRPr="004907D8" w:rsidRDefault="00304ECC">
      <w:pPr>
        <w:pStyle w:val="SourceCode"/>
        <w:rPr>
          <w:rFonts w:ascii="Calibri" w:hAnsi="Calibri" w:cs="Calibri"/>
          <w:lang w:val="pl-PL"/>
        </w:rPr>
      </w:pPr>
      <w:r w:rsidRPr="004907D8">
        <w:rPr>
          <w:rStyle w:val="VerbatimChar"/>
          <w:rFonts w:ascii="Calibri" w:hAnsi="Calibri" w:cs="Calibri"/>
          <w:lang w:val="pl-PL"/>
        </w:rPr>
        <w:t xml:space="preserve">[Tutaj wklej tłumaczenie </w:t>
      </w:r>
      <w:r w:rsidRPr="00E61F85">
        <w:rPr>
          <w:rStyle w:val="VerbatimChar"/>
          <w:rFonts w:ascii="Calibri" w:hAnsi="Calibri" w:cs="Calibri"/>
          <w:b/>
          <w:lang w:val="pl-PL"/>
        </w:rPr>
        <w:t>wraz z liczbą znaków ze spacjami</w:t>
      </w:r>
      <w:r w:rsidRPr="004907D8">
        <w:rPr>
          <w:rStyle w:val="VerbatimChar"/>
          <w:rFonts w:ascii="Calibri" w:hAnsi="Calibri" w:cs="Calibri"/>
          <w:lang w:val="pl-PL"/>
        </w:rPr>
        <w:t>]</w:t>
      </w:r>
    </w:p>
    <w:p w14:paraId="21E14486" w14:textId="77777777" w:rsidR="00FC3A82" w:rsidRPr="004907D8" w:rsidRDefault="00304ECC" w:rsidP="00351E34">
      <w:pPr>
        <w:pStyle w:val="Nagwek3"/>
        <w:rPr>
          <w:rFonts w:ascii="Calibri" w:hAnsi="Calibri" w:cs="Calibri"/>
          <w:lang w:val="pl-PL"/>
        </w:rPr>
      </w:pPr>
      <w:bookmarkStart w:id="21" w:name="_Toc202791709"/>
      <w:bookmarkStart w:id="22" w:name="c.-kontekst-i-cel-tłumaczenia"/>
      <w:bookmarkEnd w:id="20"/>
      <w:r w:rsidRPr="004907D8">
        <w:rPr>
          <w:rFonts w:ascii="Calibri" w:hAnsi="Calibri" w:cs="Calibri"/>
          <w:lang w:val="pl-PL"/>
        </w:rPr>
        <w:t>C. Kontekst i cel tłumaczenia</w:t>
      </w:r>
      <w:bookmarkEnd w:id="21"/>
    </w:p>
    <w:p w14:paraId="5A0E933B" w14:textId="77777777" w:rsidR="00FC3A82" w:rsidRPr="004907D8" w:rsidRDefault="00304ECC">
      <w:pPr>
        <w:pStyle w:val="Compact"/>
        <w:numPr>
          <w:ilvl w:val="0"/>
          <w:numId w:val="4"/>
        </w:numPr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t>Grupa docelowa: __________________</w:t>
      </w:r>
    </w:p>
    <w:p w14:paraId="7C33345E" w14:textId="77777777" w:rsidR="00FC3A82" w:rsidRPr="004907D8" w:rsidRDefault="00304ECC">
      <w:pPr>
        <w:pStyle w:val="Compact"/>
        <w:numPr>
          <w:ilvl w:val="0"/>
          <w:numId w:val="4"/>
        </w:numPr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t>Cel tłumaczenia: __________________</w:t>
      </w:r>
    </w:p>
    <w:p w14:paraId="536CF69A" w14:textId="77777777" w:rsidR="00FC3A82" w:rsidRPr="004907D8" w:rsidRDefault="00304ECC">
      <w:pPr>
        <w:pStyle w:val="Compact"/>
        <w:numPr>
          <w:ilvl w:val="0"/>
          <w:numId w:val="4"/>
        </w:numPr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t>Użyte narzędzia: _________________</w:t>
      </w:r>
    </w:p>
    <w:p w14:paraId="163D66E9" w14:textId="77777777" w:rsidR="00FC3A82" w:rsidRPr="004907D8" w:rsidRDefault="001D2BAD" w:rsidP="001D2BAD">
      <w:pPr>
        <w:pStyle w:val="NormalnyWeb"/>
        <w:numPr>
          <w:ilvl w:val="0"/>
          <w:numId w:val="4"/>
        </w:numPr>
        <w:rPr>
          <w:rFonts w:asciiTheme="minorHAnsi" w:hAnsiTheme="minorHAnsi"/>
          <w:b/>
          <w:bCs/>
          <w:lang w:val="pl-PL"/>
        </w:rPr>
      </w:pPr>
      <w:r w:rsidRPr="004907D8">
        <w:rPr>
          <w:rStyle w:val="Pogrubienie"/>
          <w:rFonts w:asciiTheme="minorHAnsi" w:hAnsiTheme="minorHAnsi"/>
          <w:b w:val="0"/>
          <w:bCs w:val="0"/>
          <w:lang w:val="pl-PL"/>
        </w:rPr>
        <w:t>Trudności napotkane podczas tłumaczenia:</w:t>
      </w:r>
      <w:r w:rsidRPr="004907D8">
        <w:rPr>
          <w:rFonts w:asciiTheme="minorHAnsi" w:hAnsiTheme="minorHAnsi"/>
          <w:b/>
          <w:bCs/>
          <w:lang w:val="pl-PL"/>
        </w:rPr>
        <w:t xml:space="preserve"> </w:t>
      </w:r>
      <w:r w:rsidRPr="004907D8">
        <w:rPr>
          <w:rFonts w:ascii="Calibri" w:hAnsi="Calibri" w:cs="Calibri"/>
          <w:lang w:val="pl-PL"/>
        </w:rPr>
        <w:t>__________________</w:t>
      </w:r>
    </w:p>
    <w:p w14:paraId="4CA1C0E0" w14:textId="77777777" w:rsidR="00FC3A82" w:rsidRPr="004907D8" w:rsidRDefault="00304ECC" w:rsidP="00B9472D">
      <w:pPr>
        <w:pStyle w:val="Nagwek3"/>
        <w:rPr>
          <w:lang w:val="pl-PL"/>
        </w:rPr>
      </w:pPr>
      <w:bookmarkStart w:id="23" w:name="_Toc202377838"/>
      <w:bookmarkStart w:id="24" w:name="_Toc202378186"/>
      <w:bookmarkStart w:id="25" w:name="_Toc202791710"/>
      <w:bookmarkStart w:id="26" w:name="autorefleksja-i-wnioski"/>
      <w:bookmarkEnd w:id="12"/>
      <w:bookmarkEnd w:id="22"/>
      <w:r w:rsidRPr="004907D8">
        <w:rPr>
          <w:lang w:val="pl-PL"/>
        </w:rPr>
        <w:t>Autorefleksja i wnioski</w:t>
      </w:r>
      <w:bookmarkEnd w:id="23"/>
      <w:bookmarkEnd w:id="24"/>
      <w:bookmarkEnd w:id="25"/>
    </w:p>
    <w:p w14:paraId="74712F1B" w14:textId="77777777" w:rsidR="00FC3A82" w:rsidRPr="004907D8" w:rsidRDefault="00304ECC">
      <w:pPr>
        <w:pStyle w:val="FirstParagraph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t>Dla każdej próbki napisz krótką analizę:</w:t>
      </w:r>
    </w:p>
    <w:p w14:paraId="352927EE" w14:textId="77777777" w:rsidR="001D2BAD" w:rsidRPr="004907D8" w:rsidRDefault="001D2BAD" w:rsidP="001D2BA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Największe wyzwanie:</w:t>
      </w:r>
      <w:r w:rsidRPr="004907D8">
        <w:rPr>
          <w:rFonts w:ascii="Calibri" w:hAnsi="Calibri" w:cs="Calibri"/>
          <w:lang w:val="pl-PL"/>
        </w:rPr>
        <w:t xml:space="preserve"> Jakie trudności napotkałeś/aś (np. specyficzna terminologia, różnice kulturowe)? __________________</w:t>
      </w:r>
    </w:p>
    <w:p w14:paraId="06ED9887" w14:textId="77777777" w:rsidR="001D2BAD" w:rsidRPr="004907D8" w:rsidRDefault="001D2BAD" w:rsidP="001D2BA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Co poszło dobrze:</w:t>
      </w:r>
      <w:r w:rsidRPr="004907D8">
        <w:rPr>
          <w:rFonts w:ascii="Calibri" w:hAnsi="Calibri" w:cs="Calibri"/>
          <w:lang w:val="pl-PL"/>
        </w:rPr>
        <w:t xml:space="preserve"> Jakie umiejętności językowe lub techniczne udało Ci się skutecznie zastosować? __________________</w:t>
      </w:r>
    </w:p>
    <w:p w14:paraId="640115F5" w14:textId="77777777" w:rsidR="00B9472D" w:rsidRPr="004907D8" w:rsidRDefault="001D2BAD" w:rsidP="00B9472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Wnioski na przyszłość:</w:t>
      </w:r>
      <w:r w:rsidRPr="004907D8">
        <w:rPr>
          <w:rFonts w:ascii="Calibri" w:hAnsi="Calibri" w:cs="Calibri"/>
          <w:lang w:val="pl-PL"/>
        </w:rPr>
        <w:t xml:space="preserve"> Jakie działania lub podejście poprawisz w kolejnych tłumaczeniach? __________________</w:t>
      </w:r>
    </w:p>
    <w:p w14:paraId="18B44A92" w14:textId="77777777" w:rsidR="004907D8" w:rsidRPr="004907D8" w:rsidRDefault="004907D8" w:rsidP="004907D8">
      <w:pPr>
        <w:pStyle w:val="Compact"/>
        <w:rPr>
          <w:rFonts w:ascii="Calibri" w:hAnsi="Calibri" w:cs="Calibri"/>
          <w:b/>
          <w:bCs/>
          <w:lang w:val="pl-PL"/>
        </w:rPr>
      </w:pPr>
    </w:p>
    <w:p w14:paraId="579D9276" w14:textId="77777777" w:rsidR="004907D8" w:rsidRPr="004907D8" w:rsidRDefault="004907D8" w:rsidP="004907D8">
      <w:pPr>
        <w:pStyle w:val="Compact"/>
        <w:rPr>
          <w:rFonts w:ascii="Calibri" w:hAnsi="Calibri" w:cs="Calibri"/>
          <w:b/>
          <w:bCs/>
          <w:lang w:val="pl-PL"/>
        </w:rPr>
      </w:pPr>
    </w:p>
    <w:p w14:paraId="5308A763" w14:textId="39572819" w:rsidR="004907D8" w:rsidRDefault="004907D8">
      <w:pPr>
        <w:spacing w:after="200"/>
        <w:rPr>
          <w:rFonts w:ascii="Calibri" w:hAnsi="Calibri" w:cs="Calibri"/>
          <w:b/>
          <w:bCs/>
          <w:lang w:val="pl-PL"/>
        </w:rPr>
      </w:pPr>
      <w:r>
        <w:rPr>
          <w:rFonts w:ascii="Calibri" w:hAnsi="Calibri" w:cs="Calibri"/>
          <w:b/>
          <w:bCs/>
          <w:lang w:val="pl-PL"/>
        </w:rPr>
        <w:t>Podpis opiekuna</w:t>
      </w:r>
      <w:r w:rsidR="003D668F">
        <w:rPr>
          <w:rFonts w:ascii="Calibri" w:hAnsi="Calibri" w:cs="Calibri"/>
          <w:b/>
          <w:bCs/>
          <w:lang w:val="pl-PL"/>
        </w:rPr>
        <w:t>(ki)</w:t>
      </w:r>
      <w:r>
        <w:rPr>
          <w:rFonts w:ascii="Calibri" w:hAnsi="Calibri" w:cs="Calibri"/>
          <w:b/>
          <w:bCs/>
          <w:lang w:val="pl-PL"/>
        </w:rPr>
        <w:t xml:space="preserve"> praktyk</w:t>
      </w:r>
      <w:r w:rsidR="0069150D">
        <w:rPr>
          <w:rFonts w:ascii="Calibri" w:hAnsi="Calibri" w:cs="Calibri"/>
          <w:b/>
          <w:bCs/>
          <w:lang w:val="pl-PL"/>
        </w:rPr>
        <w:t xml:space="preserve"> </w:t>
      </w:r>
      <w:bookmarkStart w:id="27" w:name="_Hlk203027639"/>
      <w:r w:rsidR="0069150D">
        <w:rPr>
          <w:rFonts w:ascii="Calibri" w:hAnsi="Calibri" w:cs="Calibri"/>
          <w:b/>
          <w:bCs/>
          <w:lang w:val="pl-PL"/>
        </w:rPr>
        <w:t>z ramienia zakładu pracy</w:t>
      </w:r>
      <w:bookmarkEnd w:id="27"/>
      <w:r>
        <w:rPr>
          <w:rFonts w:ascii="Calibri" w:hAnsi="Calibri" w:cs="Calibri"/>
          <w:b/>
          <w:bCs/>
          <w:lang w:val="pl-PL"/>
        </w:rPr>
        <w:t>:____________________________</w:t>
      </w:r>
    </w:p>
    <w:p w14:paraId="0E0A57BC" w14:textId="77777777" w:rsidR="004907D8" w:rsidRPr="004907D8" w:rsidRDefault="004907D8">
      <w:pPr>
        <w:spacing w:after="200"/>
        <w:rPr>
          <w:rFonts w:ascii="Calibri" w:hAnsi="Calibri" w:cs="Calibri"/>
          <w:b/>
          <w:bCs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br w:type="page"/>
      </w:r>
    </w:p>
    <w:p w14:paraId="3DD487D0" w14:textId="77777777" w:rsidR="00B9472D" w:rsidRPr="004907D8" w:rsidRDefault="00B9472D" w:rsidP="00B9472D">
      <w:pPr>
        <w:keepNext/>
        <w:keepLines/>
        <w:spacing w:before="160" w:after="80"/>
        <w:outlineLvl w:val="1"/>
        <w:rPr>
          <w:rFonts w:ascii="Calibri" w:eastAsiaTheme="majorEastAsia" w:hAnsi="Calibri" w:cs="Calibri"/>
          <w:color w:val="0F4761" w:themeColor="accent1" w:themeShade="BF"/>
          <w:sz w:val="32"/>
          <w:szCs w:val="32"/>
          <w:lang w:val="pl-PL"/>
        </w:rPr>
      </w:pPr>
      <w:bookmarkStart w:id="28" w:name="_Toc202791711"/>
      <w:r w:rsidRPr="004907D8">
        <w:rPr>
          <w:rFonts w:ascii="Calibri" w:eastAsiaTheme="majorEastAsia" w:hAnsi="Calibri" w:cs="Calibri"/>
          <w:color w:val="0F4761" w:themeColor="accent1" w:themeShade="BF"/>
          <w:sz w:val="32"/>
          <w:szCs w:val="32"/>
          <w:lang w:val="pl-PL"/>
        </w:rPr>
        <w:t>Próbka #2</w:t>
      </w:r>
      <w:bookmarkEnd w:id="28"/>
    </w:p>
    <w:p w14:paraId="1D6AF91A" w14:textId="77777777" w:rsidR="00B9472D" w:rsidRPr="004907D8" w:rsidRDefault="00B9472D" w:rsidP="00B9472D">
      <w:pPr>
        <w:keepNext/>
        <w:keepLines/>
        <w:spacing w:before="160" w:after="80"/>
        <w:outlineLvl w:val="2"/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l-PL"/>
        </w:rPr>
      </w:pPr>
      <w:bookmarkStart w:id="29" w:name="_Toc202791712"/>
      <w:r w:rsidRPr="004907D8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l-PL"/>
        </w:rPr>
        <w:t>A. Tekst wyjściowy (oryginał)</w:t>
      </w:r>
      <w:bookmarkEnd w:id="29"/>
    </w:p>
    <w:p w14:paraId="2BE31950" w14:textId="77777777" w:rsidR="00B9472D" w:rsidRPr="004907D8" w:rsidRDefault="00B9472D" w:rsidP="00B9472D">
      <w:pPr>
        <w:wordWrap w:val="0"/>
        <w:rPr>
          <w:rFonts w:ascii="Calibri" w:hAnsi="Calibri" w:cs="Calibri"/>
          <w:sz w:val="22"/>
          <w:lang w:val="pl-PL"/>
        </w:rPr>
      </w:pPr>
      <w:r w:rsidRPr="004907D8">
        <w:rPr>
          <w:rFonts w:ascii="Calibri" w:hAnsi="Calibri" w:cs="Calibri"/>
          <w:sz w:val="22"/>
          <w:lang w:val="pl-PL"/>
        </w:rPr>
        <w:t xml:space="preserve">[Tutaj wklej fragment oryginalnego dokumentu </w:t>
      </w:r>
      <w:r w:rsidRPr="00E61F85">
        <w:rPr>
          <w:rFonts w:ascii="Calibri" w:hAnsi="Calibri" w:cs="Calibri"/>
          <w:b/>
          <w:sz w:val="22"/>
          <w:lang w:val="pl-PL"/>
        </w:rPr>
        <w:t>wraz z liczbą znaków ze spacjami</w:t>
      </w:r>
      <w:r w:rsidRPr="004907D8">
        <w:rPr>
          <w:rFonts w:ascii="Calibri" w:hAnsi="Calibri" w:cs="Calibri"/>
          <w:sz w:val="22"/>
          <w:lang w:val="pl-PL"/>
        </w:rPr>
        <w:t>]</w:t>
      </w:r>
    </w:p>
    <w:p w14:paraId="424ED4C0" w14:textId="77777777" w:rsidR="00B9472D" w:rsidRPr="004907D8" w:rsidRDefault="00B9472D" w:rsidP="00B9472D">
      <w:pPr>
        <w:keepNext/>
        <w:keepLines/>
        <w:spacing w:before="160" w:after="80"/>
        <w:outlineLvl w:val="2"/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l-PL"/>
        </w:rPr>
      </w:pPr>
      <w:bookmarkStart w:id="30" w:name="_Toc202791713"/>
      <w:r w:rsidRPr="004907D8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l-PL"/>
        </w:rPr>
        <w:t>B. Tekst przetłumaczony (wersja docelowa)</w:t>
      </w:r>
      <w:bookmarkEnd w:id="30"/>
    </w:p>
    <w:p w14:paraId="6544968D" w14:textId="77777777" w:rsidR="00B9472D" w:rsidRPr="004907D8" w:rsidRDefault="00B9472D" w:rsidP="00B9472D">
      <w:pPr>
        <w:wordWrap w:val="0"/>
        <w:rPr>
          <w:rFonts w:ascii="Calibri" w:hAnsi="Calibri" w:cs="Calibri"/>
          <w:sz w:val="22"/>
          <w:lang w:val="pl-PL"/>
        </w:rPr>
      </w:pPr>
      <w:r w:rsidRPr="004907D8">
        <w:rPr>
          <w:rFonts w:ascii="Calibri" w:hAnsi="Calibri" w:cs="Calibri"/>
          <w:sz w:val="22"/>
          <w:lang w:val="pl-PL"/>
        </w:rPr>
        <w:t xml:space="preserve">[Tutaj wklej tłumaczenie </w:t>
      </w:r>
      <w:r w:rsidRPr="00E61F85">
        <w:rPr>
          <w:rFonts w:ascii="Calibri" w:hAnsi="Calibri" w:cs="Calibri"/>
          <w:b/>
          <w:sz w:val="22"/>
          <w:lang w:val="pl-PL"/>
        </w:rPr>
        <w:t>wraz z liczbą znaków ze spacjami</w:t>
      </w:r>
      <w:r w:rsidRPr="004907D8">
        <w:rPr>
          <w:rFonts w:ascii="Calibri" w:hAnsi="Calibri" w:cs="Calibri"/>
          <w:sz w:val="22"/>
          <w:lang w:val="pl-PL"/>
        </w:rPr>
        <w:t>]</w:t>
      </w:r>
    </w:p>
    <w:p w14:paraId="13508008" w14:textId="77777777" w:rsidR="00B9472D" w:rsidRPr="004907D8" w:rsidRDefault="00B9472D" w:rsidP="00351E34">
      <w:pPr>
        <w:pStyle w:val="Nagwek3"/>
        <w:rPr>
          <w:rFonts w:ascii="Calibri" w:hAnsi="Calibri" w:cs="Calibri"/>
          <w:lang w:val="pl-PL"/>
        </w:rPr>
      </w:pPr>
      <w:bookmarkStart w:id="31" w:name="_Toc202791714"/>
      <w:r w:rsidRPr="004907D8">
        <w:rPr>
          <w:rFonts w:ascii="Calibri" w:hAnsi="Calibri" w:cs="Calibri"/>
          <w:lang w:val="pl-PL"/>
        </w:rPr>
        <w:t>C. Kontekst i cel tłumaczenia</w:t>
      </w:r>
      <w:bookmarkEnd w:id="31"/>
    </w:p>
    <w:p w14:paraId="124C8076" w14:textId="77777777" w:rsidR="00B9472D" w:rsidRPr="004907D8" w:rsidRDefault="00B9472D" w:rsidP="00B9472D">
      <w:pPr>
        <w:numPr>
          <w:ilvl w:val="0"/>
          <w:numId w:val="3"/>
        </w:numPr>
        <w:spacing w:before="36" w:after="36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t>Grupa docelowa: __________________</w:t>
      </w:r>
    </w:p>
    <w:p w14:paraId="1BE8E245" w14:textId="77777777" w:rsidR="00B9472D" w:rsidRPr="004907D8" w:rsidRDefault="00B9472D" w:rsidP="00B9472D">
      <w:pPr>
        <w:numPr>
          <w:ilvl w:val="0"/>
          <w:numId w:val="3"/>
        </w:numPr>
        <w:spacing w:before="36" w:after="36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t>Cel tłumaczenia: __________________</w:t>
      </w:r>
    </w:p>
    <w:p w14:paraId="503D3BC5" w14:textId="77777777" w:rsidR="00B9472D" w:rsidRPr="004907D8" w:rsidRDefault="00B9472D" w:rsidP="00B9472D">
      <w:pPr>
        <w:numPr>
          <w:ilvl w:val="0"/>
          <w:numId w:val="3"/>
        </w:numPr>
        <w:spacing w:before="36" w:after="36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t>Użyte narzędzia: _________________</w:t>
      </w:r>
    </w:p>
    <w:p w14:paraId="582AD213" w14:textId="77777777" w:rsidR="001D2BAD" w:rsidRPr="004907D8" w:rsidRDefault="001D2BAD" w:rsidP="001D2BAD">
      <w:pPr>
        <w:pStyle w:val="NormalnyWeb"/>
        <w:numPr>
          <w:ilvl w:val="0"/>
          <w:numId w:val="3"/>
        </w:numPr>
        <w:rPr>
          <w:rFonts w:asciiTheme="minorHAnsi" w:hAnsiTheme="minorHAnsi"/>
          <w:b/>
          <w:bCs/>
          <w:lang w:val="pl-PL"/>
        </w:rPr>
      </w:pPr>
      <w:r w:rsidRPr="004907D8">
        <w:rPr>
          <w:rStyle w:val="Pogrubienie"/>
          <w:rFonts w:asciiTheme="minorHAnsi" w:hAnsiTheme="minorHAnsi"/>
          <w:b w:val="0"/>
          <w:bCs w:val="0"/>
          <w:lang w:val="pl-PL"/>
        </w:rPr>
        <w:t>Trudności napotkane podczas tłumaczenia:</w:t>
      </w:r>
      <w:r w:rsidRPr="004907D8">
        <w:rPr>
          <w:rFonts w:asciiTheme="minorHAnsi" w:hAnsiTheme="minorHAnsi"/>
          <w:b/>
          <w:bCs/>
          <w:lang w:val="pl-PL"/>
        </w:rPr>
        <w:t xml:space="preserve"> </w:t>
      </w:r>
      <w:r w:rsidRPr="004907D8">
        <w:rPr>
          <w:rFonts w:ascii="Calibri" w:hAnsi="Calibri" w:cs="Calibri"/>
          <w:lang w:val="pl-PL"/>
        </w:rPr>
        <w:t>__________________</w:t>
      </w:r>
    </w:p>
    <w:p w14:paraId="7DCA171D" w14:textId="77777777" w:rsidR="00B9472D" w:rsidRPr="004907D8" w:rsidRDefault="00B9472D" w:rsidP="00B9472D">
      <w:pPr>
        <w:rPr>
          <w:rFonts w:ascii="Calibri" w:hAnsi="Calibri" w:cs="Calibri"/>
          <w:lang w:val="pl-PL"/>
        </w:rPr>
      </w:pPr>
    </w:p>
    <w:p w14:paraId="4CE5A92C" w14:textId="77777777" w:rsidR="00B9472D" w:rsidRPr="004907D8" w:rsidRDefault="00B9472D" w:rsidP="001D2BAD">
      <w:pPr>
        <w:pStyle w:val="Nagwek3"/>
        <w:rPr>
          <w:lang w:val="pl-PL"/>
        </w:rPr>
      </w:pPr>
      <w:bookmarkStart w:id="32" w:name="_Toc202791715"/>
      <w:r w:rsidRPr="004907D8">
        <w:rPr>
          <w:lang w:val="pl-PL"/>
        </w:rPr>
        <w:t>Autorefleksja i wnioski</w:t>
      </w:r>
      <w:bookmarkEnd w:id="32"/>
    </w:p>
    <w:p w14:paraId="2197DDB8" w14:textId="77777777" w:rsidR="001D2BAD" w:rsidRPr="004907D8" w:rsidRDefault="001D2BAD" w:rsidP="001D2BAD">
      <w:pPr>
        <w:pStyle w:val="FirstParagraph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t>Dla każdej próbki napisz krótką analizę:</w:t>
      </w:r>
    </w:p>
    <w:p w14:paraId="5A21A26D" w14:textId="77777777" w:rsidR="001D2BAD" w:rsidRPr="004907D8" w:rsidRDefault="001D2BAD" w:rsidP="001D2BA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Największe wyzwanie:</w:t>
      </w:r>
      <w:r w:rsidRPr="004907D8">
        <w:rPr>
          <w:rFonts w:ascii="Calibri" w:hAnsi="Calibri" w:cs="Calibri"/>
          <w:lang w:val="pl-PL"/>
        </w:rPr>
        <w:t xml:space="preserve"> Jakie trudności napotkałeś/aś (np. specyficzna terminologia, różnice kulturowe)? __________________</w:t>
      </w:r>
    </w:p>
    <w:p w14:paraId="57610D7B" w14:textId="77777777" w:rsidR="001D2BAD" w:rsidRPr="004907D8" w:rsidRDefault="001D2BAD" w:rsidP="001D2BA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Co poszło dobrze:</w:t>
      </w:r>
      <w:r w:rsidRPr="004907D8">
        <w:rPr>
          <w:rFonts w:ascii="Calibri" w:hAnsi="Calibri" w:cs="Calibri"/>
          <w:lang w:val="pl-PL"/>
        </w:rPr>
        <w:t xml:space="preserve"> Jakie umiejętności językowe lub techniczne udało Ci się skutecznie zastosować? __________________</w:t>
      </w:r>
    </w:p>
    <w:p w14:paraId="414F1860" w14:textId="77777777" w:rsidR="001D2BAD" w:rsidRPr="004907D8" w:rsidRDefault="001D2BAD" w:rsidP="001D2BA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Wnioski na przyszłość:</w:t>
      </w:r>
      <w:r w:rsidRPr="004907D8">
        <w:rPr>
          <w:rFonts w:ascii="Calibri" w:hAnsi="Calibri" w:cs="Calibri"/>
          <w:lang w:val="pl-PL"/>
        </w:rPr>
        <w:t xml:space="preserve"> Jakie działania lub podejście poprawisz w kolejnych tłumaczeniach? __________________</w:t>
      </w:r>
    </w:p>
    <w:p w14:paraId="1266FBE9" w14:textId="77777777" w:rsidR="004907D8" w:rsidRDefault="004907D8">
      <w:pPr>
        <w:spacing w:after="200"/>
        <w:rPr>
          <w:rFonts w:ascii="Calibri" w:hAnsi="Calibri" w:cs="Calibri"/>
          <w:lang w:val="pl-PL"/>
        </w:rPr>
      </w:pPr>
    </w:p>
    <w:p w14:paraId="13DAD5BD" w14:textId="77777777" w:rsidR="004907D8" w:rsidRDefault="004907D8">
      <w:pPr>
        <w:spacing w:after="200"/>
        <w:rPr>
          <w:rFonts w:ascii="Calibri" w:hAnsi="Calibri" w:cs="Calibri"/>
          <w:lang w:val="pl-PL"/>
        </w:rPr>
      </w:pPr>
    </w:p>
    <w:p w14:paraId="4D468110" w14:textId="77777777" w:rsidR="004907D8" w:rsidRDefault="004907D8">
      <w:pPr>
        <w:spacing w:after="200"/>
        <w:rPr>
          <w:rFonts w:ascii="Calibri" w:hAnsi="Calibri" w:cs="Calibri"/>
          <w:lang w:val="pl-PL"/>
        </w:rPr>
      </w:pPr>
    </w:p>
    <w:p w14:paraId="24D20EA4" w14:textId="3FC9AFF4" w:rsidR="004907D8" w:rsidRDefault="004907D8">
      <w:pPr>
        <w:spacing w:after="200"/>
        <w:rPr>
          <w:rFonts w:ascii="Calibri" w:hAnsi="Calibri" w:cs="Calibri"/>
          <w:b/>
          <w:bCs/>
          <w:lang w:val="pl-PL"/>
        </w:rPr>
      </w:pPr>
      <w:r w:rsidRPr="004907D8">
        <w:rPr>
          <w:rFonts w:ascii="Calibri" w:hAnsi="Calibri" w:cs="Calibri"/>
          <w:b/>
          <w:bCs/>
          <w:lang w:val="pl-PL"/>
        </w:rPr>
        <w:t>Podpis opiekuna</w:t>
      </w:r>
      <w:r w:rsidR="003D668F">
        <w:rPr>
          <w:rFonts w:ascii="Calibri" w:hAnsi="Calibri" w:cs="Calibri"/>
          <w:b/>
          <w:bCs/>
          <w:lang w:val="pl-PL"/>
        </w:rPr>
        <w:t>(ki)</w:t>
      </w:r>
      <w:r w:rsidRPr="004907D8">
        <w:rPr>
          <w:rFonts w:ascii="Calibri" w:hAnsi="Calibri" w:cs="Calibri"/>
          <w:b/>
          <w:bCs/>
          <w:lang w:val="pl-PL"/>
        </w:rPr>
        <w:t xml:space="preserve"> praktyk</w:t>
      </w:r>
      <w:r w:rsidR="0069150D" w:rsidRPr="0069150D">
        <w:rPr>
          <w:rFonts w:ascii="Calibri" w:hAnsi="Calibri" w:cs="Calibri"/>
          <w:b/>
          <w:bCs/>
          <w:lang w:val="pl-PL"/>
        </w:rPr>
        <w:t xml:space="preserve"> </w:t>
      </w:r>
      <w:r w:rsidR="0069150D">
        <w:rPr>
          <w:rFonts w:ascii="Calibri" w:hAnsi="Calibri" w:cs="Calibri"/>
          <w:b/>
          <w:bCs/>
          <w:lang w:val="pl-PL"/>
        </w:rPr>
        <w:t>z ramienia zakładu pracy</w:t>
      </w:r>
      <w:r w:rsidRPr="004907D8">
        <w:rPr>
          <w:rFonts w:ascii="Calibri" w:hAnsi="Calibri" w:cs="Calibri"/>
          <w:b/>
          <w:bCs/>
          <w:lang w:val="pl-PL"/>
        </w:rPr>
        <w:t>:____________________________</w:t>
      </w:r>
    </w:p>
    <w:p w14:paraId="29887C87" w14:textId="77777777" w:rsidR="004907D8" w:rsidRPr="004907D8" w:rsidRDefault="004907D8">
      <w:pPr>
        <w:spacing w:after="200"/>
        <w:rPr>
          <w:rFonts w:ascii="Calibri" w:hAnsi="Calibri" w:cs="Calibri"/>
          <w:lang w:val="pl-PL"/>
        </w:rPr>
      </w:pPr>
      <w:r w:rsidRPr="004907D8">
        <w:rPr>
          <w:rFonts w:ascii="Calibri" w:hAnsi="Calibri" w:cs="Calibri"/>
          <w:lang w:val="pl-PL"/>
        </w:rPr>
        <w:br w:type="page"/>
      </w:r>
    </w:p>
    <w:p w14:paraId="741DFD70" w14:textId="77777777" w:rsidR="001D2BAD" w:rsidRPr="004907D8" w:rsidRDefault="001D2BAD" w:rsidP="001D2BAD">
      <w:pPr>
        <w:pStyle w:val="Nagwek1"/>
        <w:rPr>
          <w:lang w:val="pl-PL"/>
        </w:rPr>
      </w:pPr>
      <w:bookmarkStart w:id="33" w:name="_Toc202791716"/>
      <w:r w:rsidRPr="004907D8">
        <w:rPr>
          <w:lang w:val="pl-PL"/>
        </w:rPr>
        <w:t>4. Umiejętności miękkie i interpersonalne (100–150 słów)</w:t>
      </w:r>
      <w:bookmarkEnd w:id="33"/>
    </w:p>
    <w:p w14:paraId="3D90ACF2" w14:textId="77777777" w:rsidR="001D2BAD" w:rsidRPr="004907D8" w:rsidRDefault="001D2BAD" w:rsidP="001D2BAD">
      <w:pPr>
        <w:spacing w:before="100" w:beforeAutospacing="1" w:after="100" w:afterAutospacing="1"/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Opisz sytuację lub zadania, w których wykazałeś/aś się umiejętnościami interpersonalnymi, współpracy w zespole, zarządzania czasem lub rozwiązywania problemów. Jakie kompetencje miękkie rozwinąłeś/aś podczas praktyk? Jak wpłynęły one na Twoją pracę tłumacza?</w:t>
      </w:r>
    </w:p>
    <w:p w14:paraId="7247921C" w14:textId="77777777" w:rsidR="001D2BAD" w:rsidRPr="004907D8" w:rsidRDefault="001D2BAD" w:rsidP="001D2BAD">
      <w:pPr>
        <w:spacing w:before="100" w:beforeAutospacing="1" w:after="100" w:afterAutospacing="1"/>
        <w:rPr>
          <w:rFonts w:asciiTheme="minorHAnsi" w:hAnsiTheme="minorHAnsi"/>
          <w:sz w:val="22"/>
          <w:szCs w:val="22"/>
          <w:lang w:val="pl-PL"/>
        </w:rPr>
      </w:pPr>
      <w:r w:rsidRPr="004907D8">
        <w:rPr>
          <w:rFonts w:asciiTheme="minorHAnsi" w:hAnsiTheme="minorHAnsi"/>
          <w:sz w:val="22"/>
          <w:szCs w:val="22"/>
          <w:lang w:val="pl-PL"/>
        </w:rPr>
        <w:t>[Tu wpisz opis]</w:t>
      </w:r>
    </w:p>
    <w:p w14:paraId="3EBD1FFA" w14:textId="77777777" w:rsidR="001D2BAD" w:rsidRPr="004907D8" w:rsidRDefault="001D2BAD" w:rsidP="001D2BAD">
      <w:pPr>
        <w:rPr>
          <w:rFonts w:asciiTheme="minorHAnsi" w:hAnsiTheme="minorHAnsi"/>
          <w:lang w:val="pl-PL"/>
        </w:rPr>
      </w:pPr>
    </w:p>
    <w:p w14:paraId="7880918F" w14:textId="77777777" w:rsidR="001D2BAD" w:rsidRPr="004907D8" w:rsidRDefault="001D2BAD" w:rsidP="001D2BAD">
      <w:pPr>
        <w:pStyle w:val="Nagwek1"/>
        <w:rPr>
          <w:lang w:val="pl-PL"/>
        </w:rPr>
      </w:pPr>
      <w:bookmarkStart w:id="34" w:name="_Toc202791717"/>
      <w:r w:rsidRPr="004907D8">
        <w:rPr>
          <w:lang w:val="pl-PL"/>
        </w:rPr>
        <w:t>5. Wykorzystanie technologii (100–150 słów)</w:t>
      </w:r>
      <w:bookmarkEnd w:id="34"/>
    </w:p>
    <w:p w14:paraId="775D0FAF" w14:textId="77777777" w:rsidR="001D2BAD" w:rsidRPr="004907D8" w:rsidRDefault="001D2BAD" w:rsidP="001D2BAD">
      <w:pPr>
        <w:spacing w:before="100" w:beforeAutospacing="1" w:after="100" w:afterAutospacing="1"/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Opisz, jak wykorzystałeś/aś narzędzia tłumaczeniowe (np. Trados, bazy terminologiczne, słowniki online) podczas praktyk. Jakie korzyści przyniosły te narzędzia? Czy napotkałeś/aś trudności w ich użyciu? Jakie umiejętności techniczne rozwinąłeś/aś?</w:t>
      </w:r>
    </w:p>
    <w:p w14:paraId="482FACC7" w14:textId="77777777" w:rsidR="001D2BAD" w:rsidRPr="004907D8" w:rsidRDefault="001D2BAD" w:rsidP="001D2BAD">
      <w:pPr>
        <w:spacing w:before="100" w:beforeAutospacing="1" w:after="100" w:afterAutospacing="1"/>
        <w:rPr>
          <w:rFonts w:asciiTheme="minorHAnsi" w:hAnsiTheme="minorHAnsi"/>
          <w:sz w:val="22"/>
          <w:szCs w:val="22"/>
          <w:lang w:val="pl-PL"/>
        </w:rPr>
      </w:pPr>
      <w:r w:rsidRPr="004907D8">
        <w:rPr>
          <w:rFonts w:asciiTheme="minorHAnsi" w:hAnsiTheme="minorHAnsi"/>
          <w:sz w:val="22"/>
          <w:szCs w:val="22"/>
          <w:lang w:val="pl-PL"/>
        </w:rPr>
        <w:t>[Tu wpisz opis]</w:t>
      </w:r>
    </w:p>
    <w:p w14:paraId="6804200A" w14:textId="77777777" w:rsidR="001D2BAD" w:rsidRPr="004907D8" w:rsidRDefault="001D2BAD" w:rsidP="001D2BAD">
      <w:pPr>
        <w:rPr>
          <w:rFonts w:asciiTheme="minorHAnsi" w:hAnsiTheme="minorHAnsi"/>
          <w:lang w:val="pl-PL"/>
        </w:rPr>
      </w:pPr>
    </w:p>
    <w:p w14:paraId="014DFFFF" w14:textId="77777777" w:rsidR="001D2BAD" w:rsidRPr="004907D8" w:rsidRDefault="001D2BAD" w:rsidP="001D2BAD">
      <w:pPr>
        <w:pStyle w:val="Nagwek1"/>
        <w:rPr>
          <w:lang w:val="pl-PL"/>
        </w:rPr>
      </w:pPr>
      <w:bookmarkStart w:id="35" w:name="_Toc202791718"/>
      <w:r w:rsidRPr="004907D8">
        <w:rPr>
          <w:lang w:val="pl-PL"/>
        </w:rPr>
        <w:t>6. Podsumowanie praktyk (150–200 słów)</w:t>
      </w:r>
      <w:bookmarkEnd w:id="35"/>
    </w:p>
    <w:p w14:paraId="28627D61" w14:textId="77777777" w:rsidR="001D2BAD" w:rsidRPr="004907D8" w:rsidRDefault="001D2BAD" w:rsidP="001D2BAD">
      <w:pPr>
        <w:spacing w:before="100" w:beforeAutospacing="1" w:after="100" w:afterAutospacing="1"/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Odpowiedz na następujące pytania:</w:t>
      </w:r>
    </w:p>
    <w:p w14:paraId="6570BE5D" w14:textId="77777777" w:rsidR="001D2BAD" w:rsidRPr="004907D8" w:rsidRDefault="001D2BAD" w:rsidP="001D2BAD">
      <w:pPr>
        <w:numPr>
          <w:ilvl w:val="0"/>
          <w:numId w:val="23"/>
        </w:numPr>
        <w:spacing w:before="100" w:beforeAutospacing="1" w:after="100" w:afterAutospacing="1"/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Jak praktyka wpłynęła na Twoje rozumienie roli tłumacza w biznesie?</w:t>
      </w:r>
    </w:p>
    <w:p w14:paraId="3143F01B" w14:textId="77777777" w:rsidR="001D2BAD" w:rsidRPr="004907D8" w:rsidRDefault="001D2BAD" w:rsidP="001D2BAD">
      <w:pPr>
        <w:numPr>
          <w:ilvl w:val="0"/>
          <w:numId w:val="23"/>
        </w:numPr>
        <w:spacing w:before="100" w:beforeAutospacing="1" w:after="100" w:afterAutospacing="1"/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Jakie umiejętności rozwinąłeś/aś najbardziej?</w:t>
      </w:r>
    </w:p>
    <w:p w14:paraId="165F16C6" w14:textId="77777777" w:rsidR="001D2BAD" w:rsidRPr="004907D8" w:rsidRDefault="001D2BAD" w:rsidP="001D2BAD">
      <w:pPr>
        <w:numPr>
          <w:ilvl w:val="0"/>
          <w:numId w:val="23"/>
        </w:numPr>
        <w:spacing w:before="100" w:beforeAutospacing="1" w:after="100" w:afterAutospacing="1"/>
        <w:rPr>
          <w:rFonts w:asciiTheme="minorHAnsi" w:hAnsiTheme="minorHAnsi"/>
          <w:lang w:val="pl-PL"/>
        </w:rPr>
      </w:pPr>
      <w:r w:rsidRPr="004907D8">
        <w:rPr>
          <w:rFonts w:asciiTheme="minorHAnsi" w:hAnsiTheme="minorHAnsi"/>
          <w:lang w:val="pl-PL"/>
        </w:rPr>
        <w:t>Jakie cele stawiasz sobie na przyszłość w kontekście pracy zawodowej?</w:t>
      </w:r>
    </w:p>
    <w:p w14:paraId="58F97109" w14:textId="77777777" w:rsidR="001D2BAD" w:rsidRPr="004907D8" w:rsidRDefault="001D2BAD" w:rsidP="001D2BAD">
      <w:pPr>
        <w:spacing w:before="100" w:beforeAutospacing="1" w:after="100" w:afterAutospacing="1"/>
        <w:rPr>
          <w:rFonts w:asciiTheme="minorHAnsi" w:hAnsiTheme="minorHAnsi"/>
          <w:sz w:val="22"/>
          <w:szCs w:val="22"/>
          <w:lang w:val="pl-PL"/>
        </w:rPr>
      </w:pPr>
      <w:r w:rsidRPr="004907D8">
        <w:rPr>
          <w:rFonts w:asciiTheme="minorHAnsi" w:hAnsiTheme="minorHAnsi"/>
          <w:sz w:val="22"/>
          <w:szCs w:val="22"/>
          <w:lang w:val="pl-PL"/>
        </w:rPr>
        <w:t>[Tu wpisz podsumowanie]</w:t>
      </w:r>
    </w:p>
    <w:p w14:paraId="74724E91" w14:textId="77777777" w:rsidR="004907D8" w:rsidRPr="004907D8" w:rsidRDefault="004907D8" w:rsidP="001D2BAD">
      <w:pPr>
        <w:spacing w:before="100" w:beforeAutospacing="1" w:after="100" w:afterAutospacing="1"/>
        <w:rPr>
          <w:rFonts w:asciiTheme="minorHAnsi" w:hAnsiTheme="minorHAnsi"/>
          <w:sz w:val="22"/>
          <w:szCs w:val="22"/>
          <w:lang w:val="pl-PL"/>
        </w:rPr>
      </w:pPr>
    </w:p>
    <w:p w14:paraId="603D0AE2" w14:textId="77777777" w:rsidR="004907D8" w:rsidRPr="004907D8" w:rsidRDefault="004907D8" w:rsidP="001D2BAD">
      <w:pPr>
        <w:spacing w:before="100" w:beforeAutospacing="1" w:after="100" w:afterAutospacing="1"/>
        <w:rPr>
          <w:rFonts w:asciiTheme="minorHAnsi" w:hAnsiTheme="minorHAnsi"/>
          <w:sz w:val="22"/>
          <w:szCs w:val="22"/>
          <w:lang w:val="pl-PL"/>
        </w:rPr>
      </w:pPr>
    </w:p>
    <w:p w14:paraId="20D763D5" w14:textId="77777777" w:rsidR="004907D8" w:rsidRPr="004907D8" w:rsidRDefault="004907D8" w:rsidP="001D2BAD">
      <w:pPr>
        <w:spacing w:before="100" w:beforeAutospacing="1" w:after="100" w:afterAutospacing="1"/>
        <w:rPr>
          <w:rFonts w:asciiTheme="minorHAnsi" w:hAnsiTheme="minorHAnsi"/>
          <w:sz w:val="22"/>
          <w:szCs w:val="22"/>
          <w:lang w:val="pl-PL"/>
        </w:rPr>
      </w:pPr>
    </w:p>
    <w:p w14:paraId="021DB328" w14:textId="77777777" w:rsidR="004907D8" w:rsidRPr="004907D8" w:rsidRDefault="004907D8" w:rsidP="001D2BAD">
      <w:pPr>
        <w:spacing w:before="100" w:beforeAutospacing="1" w:after="100" w:afterAutospacing="1"/>
        <w:rPr>
          <w:rFonts w:asciiTheme="minorHAnsi" w:hAnsiTheme="minorHAnsi"/>
          <w:sz w:val="22"/>
          <w:szCs w:val="22"/>
          <w:lang w:val="pl-PL"/>
        </w:rPr>
      </w:pPr>
    </w:p>
    <w:p w14:paraId="486EB1AA" w14:textId="77777777" w:rsidR="004907D8" w:rsidRPr="004907D8" w:rsidRDefault="004907D8">
      <w:pPr>
        <w:spacing w:after="200"/>
        <w:rPr>
          <w:rFonts w:asciiTheme="minorHAnsi" w:hAnsiTheme="minorHAnsi"/>
          <w:sz w:val="22"/>
          <w:szCs w:val="22"/>
          <w:lang w:val="pl-PL"/>
        </w:rPr>
      </w:pPr>
      <w:r w:rsidRPr="004907D8">
        <w:rPr>
          <w:rFonts w:asciiTheme="minorHAnsi" w:hAnsiTheme="minorHAnsi"/>
          <w:sz w:val="22"/>
          <w:szCs w:val="22"/>
          <w:lang w:val="pl-PL"/>
        </w:rPr>
        <w:br w:type="page"/>
      </w:r>
    </w:p>
    <w:p w14:paraId="59A2A013" w14:textId="36BB84CC" w:rsidR="00B9472D" w:rsidRPr="004907D8" w:rsidRDefault="001D2BAD" w:rsidP="001D2BAD">
      <w:pPr>
        <w:pStyle w:val="Nagwek1"/>
        <w:rPr>
          <w:lang w:val="pl-PL"/>
        </w:rPr>
      </w:pPr>
      <w:bookmarkStart w:id="36" w:name="_Toc202791719"/>
      <w:r w:rsidRPr="004907D8">
        <w:rPr>
          <w:lang w:val="pl-PL"/>
        </w:rPr>
        <w:t xml:space="preserve">7. </w:t>
      </w:r>
      <w:r w:rsidR="00BC0852" w:rsidRPr="004907D8">
        <w:rPr>
          <w:lang w:val="pl-PL"/>
        </w:rPr>
        <w:t>Arkusz oceny portfolio (wypełnia opiekun</w:t>
      </w:r>
      <w:r w:rsidR="003D668F">
        <w:rPr>
          <w:lang w:val="pl-PL"/>
        </w:rPr>
        <w:t>(ka)</w:t>
      </w:r>
      <w:r w:rsidR="0069150D">
        <w:rPr>
          <w:lang w:val="pl-PL"/>
        </w:rPr>
        <w:t xml:space="preserve"> praktyk z ramienia </w:t>
      </w:r>
      <w:r w:rsidR="00917AAB">
        <w:rPr>
          <w:lang w:val="pl-PL"/>
        </w:rPr>
        <w:t>Uczelni</w:t>
      </w:r>
      <w:r w:rsidR="00BC0852" w:rsidRPr="004907D8">
        <w:rPr>
          <w:lang w:val="pl-PL"/>
        </w:rPr>
        <w:t>)</w:t>
      </w:r>
      <w:bookmarkEnd w:id="36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6"/>
        <w:gridCol w:w="4602"/>
        <w:gridCol w:w="1134"/>
        <w:gridCol w:w="1301"/>
        <w:gridCol w:w="1863"/>
      </w:tblGrid>
      <w:tr w:rsidR="00774F5F" w:rsidRPr="004907D8" w14:paraId="5FBF0262" w14:textId="77777777" w:rsidTr="00774F5F">
        <w:tc>
          <w:tcPr>
            <w:tcW w:w="496" w:type="dxa"/>
            <w:vAlign w:val="center"/>
          </w:tcPr>
          <w:p w14:paraId="4EE3D729" w14:textId="77777777" w:rsidR="00774F5F" w:rsidRPr="004907D8" w:rsidRDefault="00774F5F" w:rsidP="00774F5F">
            <w:pPr>
              <w:jc w:val="center"/>
              <w:rPr>
                <w:rFonts w:asciiTheme="minorHAnsi" w:hAnsiTheme="minorHAnsi"/>
                <w:b/>
                <w:bCs/>
                <w:lang w:val="pl-PL"/>
              </w:rPr>
            </w:pPr>
            <w:r w:rsidRPr="004907D8">
              <w:rPr>
                <w:rFonts w:asciiTheme="minorHAnsi" w:hAnsiTheme="minorHAnsi"/>
                <w:b/>
                <w:bCs/>
                <w:lang w:val="pl-PL"/>
              </w:rPr>
              <w:t>Nr</w:t>
            </w:r>
          </w:p>
        </w:tc>
        <w:tc>
          <w:tcPr>
            <w:tcW w:w="4602" w:type="dxa"/>
            <w:vAlign w:val="center"/>
          </w:tcPr>
          <w:p w14:paraId="15C22D11" w14:textId="77777777" w:rsidR="00774F5F" w:rsidRPr="004907D8" w:rsidRDefault="00774F5F" w:rsidP="00774F5F">
            <w:pPr>
              <w:jc w:val="center"/>
              <w:rPr>
                <w:rFonts w:asciiTheme="minorHAnsi" w:hAnsiTheme="minorHAnsi"/>
                <w:b/>
                <w:bCs/>
                <w:lang w:val="pl-PL"/>
              </w:rPr>
            </w:pPr>
            <w:r w:rsidRPr="004907D8">
              <w:rPr>
                <w:rFonts w:asciiTheme="minorHAnsi" w:hAnsiTheme="minorHAnsi"/>
                <w:b/>
                <w:bCs/>
                <w:lang w:val="pl-PL"/>
              </w:rPr>
              <w:t>Kryterium</w:t>
            </w:r>
          </w:p>
        </w:tc>
        <w:tc>
          <w:tcPr>
            <w:tcW w:w="1134" w:type="dxa"/>
            <w:vAlign w:val="center"/>
          </w:tcPr>
          <w:p w14:paraId="5547B19A" w14:textId="77777777" w:rsidR="00774F5F" w:rsidRPr="004907D8" w:rsidRDefault="00774F5F" w:rsidP="00774F5F">
            <w:pPr>
              <w:jc w:val="center"/>
              <w:rPr>
                <w:rFonts w:asciiTheme="minorHAnsi" w:hAnsiTheme="minorHAnsi"/>
                <w:b/>
                <w:bCs/>
                <w:lang w:val="pl-PL"/>
              </w:rPr>
            </w:pPr>
            <w:r w:rsidRPr="004907D8">
              <w:rPr>
                <w:rFonts w:asciiTheme="minorHAnsi" w:hAnsiTheme="minorHAnsi"/>
                <w:b/>
                <w:bCs/>
                <w:lang w:val="pl-PL"/>
              </w:rPr>
              <w:t>Maks. pkt</w:t>
            </w:r>
          </w:p>
        </w:tc>
        <w:tc>
          <w:tcPr>
            <w:tcW w:w="1301" w:type="dxa"/>
            <w:vAlign w:val="center"/>
          </w:tcPr>
          <w:p w14:paraId="3A754546" w14:textId="77777777" w:rsidR="00774F5F" w:rsidRPr="004907D8" w:rsidRDefault="00774F5F" w:rsidP="00774F5F">
            <w:pPr>
              <w:jc w:val="center"/>
              <w:rPr>
                <w:rFonts w:asciiTheme="minorHAnsi" w:hAnsiTheme="minorHAnsi"/>
                <w:b/>
                <w:bCs/>
                <w:lang w:val="pl-PL"/>
              </w:rPr>
            </w:pPr>
            <w:r w:rsidRPr="004907D8">
              <w:rPr>
                <w:rFonts w:asciiTheme="minorHAnsi" w:hAnsiTheme="minorHAnsi"/>
                <w:b/>
                <w:bCs/>
                <w:lang w:val="pl-PL"/>
              </w:rPr>
              <w:t>Uzyskane pkt</w:t>
            </w:r>
          </w:p>
        </w:tc>
        <w:tc>
          <w:tcPr>
            <w:tcW w:w="1863" w:type="dxa"/>
            <w:vAlign w:val="center"/>
          </w:tcPr>
          <w:p w14:paraId="3FEF7096" w14:textId="77777777" w:rsidR="00774F5F" w:rsidRPr="004907D8" w:rsidRDefault="00774F5F" w:rsidP="00774F5F">
            <w:pPr>
              <w:jc w:val="center"/>
              <w:rPr>
                <w:rFonts w:asciiTheme="minorHAnsi" w:hAnsiTheme="minorHAnsi"/>
                <w:b/>
                <w:bCs/>
                <w:lang w:val="pl-PL"/>
              </w:rPr>
            </w:pPr>
            <w:r w:rsidRPr="004907D8">
              <w:rPr>
                <w:rFonts w:asciiTheme="minorHAnsi" w:hAnsiTheme="minorHAnsi"/>
                <w:b/>
                <w:bCs/>
                <w:lang w:val="pl-PL"/>
              </w:rPr>
              <w:t>Uwagi</w:t>
            </w:r>
          </w:p>
        </w:tc>
      </w:tr>
      <w:tr w:rsidR="00774F5F" w:rsidRPr="004907D8" w14:paraId="7F508FB5" w14:textId="77777777" w:rsidTr="00774F5F">
        <w:tc>
          <w:tcPr>
            <w:tcW w:w="496" w:type="dxa"/>
            <w:vAlign w:val="center"/>
          </w:tcPr>
          <w:p w14:paraId="3DCB45EA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1</w:t>
            </w:r>
          </w:p>
        </w:tc>
        <w:tc>
          <w:tcPr>
            <w:tcW w:w="4602" w:type="dxa"/>
            <w:vAlign w:val="center"/>
          </w:tcPr>
          <w:p w14:paraId="3A45F375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Kompletność dokumentów</w:t>
            </w:r>
          </w:p>
        </w:tc>
        <w:tc>
          <w:tcPr>
            <w:tcW w:w="1134" w:type="dxa"/>
            <w:vAlign w:val="center"/>
          </w:tcPr>
          <w:p w14:paraId="289993FD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10</w:t>
            </w:r>
          </w:p>
        </w:tc>
        <w:tc>
          <w:tcPr>
            <w:tcW w:w="1301" w:type="dxa"/>
            <w:vAlign w:val="center"/>
          </w:tcPr>
          <w:p w14:paraId="26CF2B80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</w:p>
        </w:tc>
        <w:tc>
          <w:tcPr>
            <w:tcW w:w="1863" w:type="dxa"/>
            <w:vAlign w:val="center"/>
          </w:tcPr>
          <w:p w14:paraId="74C49820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350D0088" w14:textId="77777777" w:rsidR="00DC3A3A" w:rsidRPr="004907D8" w:rsidRDefault="00DC3A3A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4EDA3374" w14:textId="77777777" w:rsidR="00DC3A3A" w:rsidRPr="004907D8" w:rsidRDefault="00DC3A3A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23F4BF03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</w:tc>
      </w:tr>
      <w:tr w:rsidR="00774F5F" w:rsidRPr="004907D8" w14:paraId="2177899D" w14:textId="77777777" w:rsidTr="00774F5F">
        <w:tc>
          <w:tcPr>
            <w:tcW w:w="496" w:type="dxa"/>
            <w:vAlign w:val="center"/>
          </w:tcPr>
          <w:p w14:paraId="50A606BE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2</w:t>
            </w:r>
          </w:p>
        </w:tc>
        <w:tc>
          <w:tcPr>
            <w:tcW w:w="4602" w:type="dxa"/>
            <w:vAlign w:val="center"/>
          </w:tcPr>
          <w:p w14:paraId="0C5D87C2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Jakość opisów kontekstu i obowiązków</w:t>
            </w:r>
          </w:p>
        </w:tc>
        <w:tc>
          <w:tcPr>
            <w:tcW w:w="1134" w:type="dxa"/>
            <w:vAlign w:val="center"/>
          </w:tcPr>
          <w:p w14:paraId="7B2DE40E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10</w:t>
            </w:r>
          </w:p>
        </w:tc>
        <w:tc>
          <w:tcPr>
            <w:tcW w:w="1301" w:type="dxa"/>
            <w:vAlign w:val="center"/>
          </w:tcPr>
          <w:p w14:paraId="2A92F156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</w:p>
        </w:tc>
        <w:tc>
          <w:tcPr>
            <w:tcW w:w="1863" w:type="dxa"/>
            <w:vAlign w:val="center"/>
          </w:tcPr>
          <w:p w14:paraId="62413AA5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7B73B3F0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20CB02E3" w14:textId="77777777" w:rsidR="00DC3A3A" w:rsidRPr="004907D8" w:rsidRDefault="00DC3A3A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273A8C51" w14:textId="77777777" w:rsidR="00DC3A3A" w:rsidRPr="004907D8" w:rsidRDefault="00DC3A3A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0C25CEB4" w14:textId="77777777" w:rsidR="00DC3A3A" w:rsidRPr="004907D8" w:rsidRDefault="00DC3A3A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</w:tc>
      </w:tr>
      <w:tr w:rsidR="00774F5F" w:rsidRPr="004907D8" w14:paraId="20713A16" w14:textId="77777777" w:rsidTr="00774F5F">
        <w:tc>
          <w:tcPr>
            <w:tcW w:w="496" w:type="dxa"/>
            <w:vAlign w:val="center"/>
          </w:tcPr>
          <w:p w14:paraId="01E704AF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3</w:t>
            </w:r>
          </w:p>
        </w:tc>
        <w:tc>
          <w:tcPr>
            <w:tcW w:w="4602" w:type="dxa"/>
            <w:vAlign w:val="center"/>
          </w:tcPr>
          <w:p w14:paraId="16AB6D57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Dobór i różnorodność próbek tłumaczeń</w:t>
            </w:r>
          </w:p>
        </w:tc>
        <w:tc>
          <w:tcPr>
            <w:tcW w:w="1134" w:type="dxa"/>
            <w:vAlign w:val="center"/>
          </w:tcPr>
          <w:p w14:paraId="498E6C30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10</w:t>
            </w:r>
          </w:p>
        </w:tc>
        <w:tc>
          <w:tcPr>
            <w:tcW w:w="1301" w:type="dxa"/>
            <w:vAlign w:val="center"/>
          </w:tcPr>
          <w:p w14:paraId="77D94626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</w:p>
        </w:tc>
        <w:tc>
          <w:tcPr>
            <w:tcW w:w="1863" w:type="dxa"/>
            <w:vAlign w:val="center"/>
          </w:tcPr>
          <w:p w14:paraId="65652267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73E5BA55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4F2A44D1" w14:textId="77777777" w:rsidR="00DC3A3A" w:rsidRPr="004907D8" w:rsidRDefault="00DC3A3A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239EDC2C" w14:textId="77777777" w:rsidR="00DC3A3A" w:rsidRPr="004907D8" w:rsidRDefault="00DC3A3A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</w:tc>
      </w:tr>
      <w:tr w:rsidR="00774F5F" w:rsidRPr="004907D8" w14:paraId="6734C813" w14:textId="77777777" w:rsidTr="00774F5F">
        <w:tc>
          <w:tcPr>
            <w:tcW w:w="496" w:type="dxa"/>
            <w:vAlign w:val="center"/>
          </w:tcPr>
          <w:p w14:paraId="32CE1704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4</w:t>
            </w:r>
          </w:p>
        </w:tc>
        <w:tc>
          <w:tcPr>
            <w:tcW w:w="4602" w:type="dxa"/>
            <w:vAlign w:val="center"/>
          </w:tcPr>
          <w:p w14:paraId="2755B0B3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Jakość merytoryczna próbek (poprawność językowa, adekwatność terminologii, zgodność z celem tłumaczenia)</w:t>
            </w:r>
          </w:p>
        </w:tc>
        <w:tc>
          <w:tcPr>
            <w:tcW w:w="1134" w:type="dxa"/>
            <w:vAlign w:val="center"/>
          </w:tcPr>
          <w:p w14:paraId="1D687801" w14:textId="77777777" w:rsidR="00774F5F" w:rsidRPr="004907D8" w:rsidRDefault="00DC3A3A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4</w:t>
            </w:r>
            <w:r w:rsidR="00774F5F" w:rsidRPr="004907D8">
              <w:rPr>
                <w:rFonts w:asciiTheme="minorHAnsi" w:hAnsiTheme="minorHAnsi"/>
                <w:lang w:val="pl-PL"/>
              </w:rPr>
              <w:t>0</w:t>
            </w:r>
          </w:p>
        </w:tc>
        <w:tc>
          <w:tcPr>
            <w:tcW w:w="1301" w:type="dxa"/>
            <w:vAlign w:val="center"/>
          </w:tcPr>
          <w:p w14:paraId="4BD081F3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</w:p>
        </w:tc>
        <w:tc>
          <w:tcPr>
            <w:tcW w:w="1863" w:type="dxa"/>
            <w:vAlign w:val="center"/>
          </w:tcPr>
          <w:p w14:paraId="19161AFA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0015982E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577BC865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42C3A090" w14:textId="77777777" w:rsidR="00DC3A3A" w:rsidRPr="004907D8" w:rsidRDefault="00DC3A3A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65F37B91" w14:textId="77777777" w:rsidR="00DC3A3A" w:rsidRPr="004907D8" w:rsidRDefault="00DC3A3A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48D85FEA" w14:textId="77777777" w:rsidR="00DC3A3A" w:rsidRPr="004907D8" w:rsidRDefault="00DC3A3A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2FE45F9D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</w:tc>
      </w:tr>
      <w:tr w:rsidR="00774F5F" w:rsidRPr="004907D8" w14:paraId="48C4122F" w14:textId="77777777" w:rsidTr="00774F5F">
        <w:tc>
          <w:tcPr>
            <w:tcW w:w="496" w:type="dxa"/>
            <w:vAlign w:val="center"/>
          </w:tcPr>
          <w:p w14:paraId="6EEC6A06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5</w:t>
            </w:r>
          </w:p>
        </w:tc>
        <w:tc>
          <w:tcPr>
            <w:tcW w:w="4602" w:type="dxa"/>
            <w:vAlign w:val="center"/>
          </w:tcPr>
          <w:p w14:paraId="7EAC624F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Dokumentacja techniczna próbek (precyzja w opisie kontekstu, narzędzi, liczby znaków)</w:t>
            </w:r>
          </w:p>
        </w:tc>
        <w:tc>
          <w:tcPr>
            <w:tcW w:w="1134" w:type="dxa"/>
            <w:vAlign w:val="center"/>
          </w:tcPr>
          <w:p w14:paraId="364473E6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10</w:t>
            </w:r>
          </w:p>
        </w:tc>
        <w:tc>
          <w:tcPr>
            <w:tcW w:w="1301" w:type="dxa"/>
            <w:vAlign w:val="center"/>
          </w:tcPr>
          <w:p w14:paraId="7B1F1A7D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</w:p>
        </w:tc>
        <w:tc>
          <w:tcPr>
            <w:tcW w:w="1863" w:type="dxa"/>
            <w:vAlign w:val="center"/>
          </w:tcPr>
          <w:p w14:paraId="734828BD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324FDA44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3C752311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74CF1E23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</w:tc>
      </w:tr>
      <w:tr w:rsidR="00774F5F" w:rsidRPr="004907D8" w14:paraId="7B9687AE" w14:textId="77777777" w:rsidTr="00774F5F">
        <w:tc>
          <w:tcPr>
            <w:tcW w:w="496" w:type="dxa"/>
            <w:vAlign w:val="center"/>
          </w:tcPr>
          <w:p w14:paraId="24FA7D74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6</w:t>
            </w:r>
          </w:p>
        </w:tc>
        <w:tc>
          <w:tcPr>
            <w:tcW w:w="4602" w:type="dxa"/>
            <w:vAlign w:val="center"/>
          </w:tcPr>
          <w:p w14:paraId="38AB7F97" w14:textId="4A947791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Autorefleksja i wnioski</w:t>
            </w:r>
            <w:r w:rsidR="00E61F85">
              <w:rPr>
                <w:rFonts w:asciiTheme="minorHAnsi" w:hAnsiTheme="minorHAnsi"/>
                <w:lang w:val="pl-PL"/>
              </w:rPr>
              <w:t>, podsumowanie praktyk, umiejętności miękkie, wykorzystanie technologii</w:t>
            </w:r>
            <w:r w:rsidRPr="004907D8">
              <w:rPr>
                <w:rFonts w:asciiTheme="minorHAnsi" w:hAnsiTheme="minorHAnsi"/>
                <w:lang w:val="pl-PL"/>
              </w:rPr>
              <w:t xml:space="preserve"> (głębokość analizy, odniesienie do efektów uczenia się)</w:t>
            </w:r>
          </w:p>
        </w:tc>
        <w:tc>
          <w:tcPr>
            <w:tcW w:w="1134" w:type="dxa"/>
            <w:vAlign w:val="center"/>
          </w:tcPr>
          <w:p w14:paraId="264AA364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Fonts w:asciiTheme="minorHAnsi" w:hAnsiTheme="minorHAnsi"/>
                <w:lang w:val="pl-PL"/>
              </w:rPr>
              <w:t>20</w:t>
            </w:r>
          </w:p>
        </w:tc>
        <w:tc>
          <w:tcPr>
            <w:tcW w:w="1301" w:type="dxa"/>
            <w:vAlign w:val="center"/>
          </w:tcPr>
          <w:p w14:paraId="186AFD83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</w:p>
        </w:tc>
        <w:tc>
          <w:tcPr>
            <w:tcW w:w="1863" w:type="dxa"/>
            <w:vAlign w:val="center"/>
          </w:tcPr>
          <w:p w14:paraId="5B8C3752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2D332F7D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1FB19B10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</w:tc>
      </w:tr>
      <w:tr w:rsidR="00774F5F" w:rsidRPr="004907D8" w14:paraId="09899AFC" w14:textId="77777777" w:rsidTr="00774F5F">
        <w:tc>
          <w:tcPr>
            <w:tcW w:w="496" w:type="dxa"/>
            <w:vAlign w:val="center"/>
          </w:tcPr>
          <w:p w14:paraId="58E01A5E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</w:tc>
        <w:tc>
          <w:tcPr>
            <w:tcW w:w="4602" w:type="dxa"/>
            <w:vAlign w:val="center"/>
          </w:tcPr>
          <w:p w14:paraId="2860613D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Style w:val="Pogrubienie"/>
                <w:rFonts w:asciiTheme="minorHAnsi" w:hAnsiTheme="minorHAnsi"/>
                <w:lang w:val="pl-PL"/>
              </w:rPr>
              <w:t>Razem</w:t>
            </w:r>
          </w:p>
        </w:tc>
        <w:tc>
          <w:tcPr>
            <w:tcW w:w="1134" w:type="dxa"/>
            <w:vAlign w:val="center"/>
          </w:tcPr>
          <w:p w14:paraId="147F39E1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  <w:r w:rsidRPr="004907D8">
              <w:rPr>
                <w:rStyle w:val="Pogrubienie"/>
                <w:rFonts w:asciiTheme="minorHAnsi" w:hAnsiTheme="minorHAnsi"/>
                <w:lang w:val="pl-PL"/>
              </w:rPr>
              <w:t>100</w:t>
            </w:r>
          </w:p>
        </w:tc>
        <w:tc>
          <w:tcPr>
            <w:tcW w:w="1301" w:type="dxa"/>
            <w:vAlign w:val="center"/>
          </w:tcPr>
          <w:p w14:paraId="6FDC229C" w14:textId="77777777" w:rsidR="00774F5F" w:rsidRPr="004907D8" w:rsidRDefault="00774F5F" w:rsidP="00774F5F">
            <w:pPr>
              <w:rPr>
                <w:rFonts w:asciiTheme="minorHAnsi" w:hAnsiTheme="minorHAnsi"/>
                <w:lang w:val="pl-PL"/>
              </w:rPr>
            </w:pPr>
          </w:p>
        </w:tc>
        <w:tc>
          <w:tcPr>
            <w:tcW w:w="1863" w:type="dxa"/>
            <w:vAlign w:val="center"/>
          </w:tcPr>
          <w:p w14:paraId="6B28AB83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  <w:p w14:paraId="1248AFB6" w14:textId="77777777" w:rsidR="00774F5F" w:rsidRPr="004907D8" w:rsidRDefault="00774F5F" w:rsidP="00774F5F">
            <w:pPr>
              <w:rPr>
                <w:rFonts w:asciiTheme="minorHAnsi" w:hAnsiTheme="minorHAnsi"/>
                <w:sz w:val="20"/>
                <w:szCs w:val="20"/>
                <w:lang w:val="pl-PL"/>
              </w:rPr>
            </w:pPr>
          </w:p>
        </w:tc>
      </w:tr>
    </w:tbl>
    <w:p w14:paraId="7F0B5C0E" w14:textId="77777777" w:rsidR="00774F5F" w:rsidRPr="004907D8" w:rsidRDefault="00774F5F" w:rsidP="00774F5F">
      <w:pPr>
        <w:pStyle w:val="Tekstpodstawowy"/>
        <w:rPr>
          <w:lang w:val="pl-PL"/>
        </w:rPr>
      </w:pPr>
    </w:p>
    <w:p w14:paraId="71D79339" w14:textId="77777777" w:rsidR="001D2BAD" w:rsidRPr="004907D8" w:rsidRDefault="001D2BAD" w:rsidP="001D2BAD">
      <w:pPr>
        <w:pStyle w:val="Nagwek2"/>
        <w:rPr>
          <w:lang w:val="pl-PL"/>
        </w:rPr>
      </w:pPr>
      <w:bookmarkStart w:id="37" w:name="_Toc202791720"/>
      <w:bookmarkEnd w:id="5"/>
      <w:bookmarkEnd w:id="26"/>
      <w:r w:rsidRPr="004907D8">
        <w:rPr>
          <w:lang w:val="pl-PL"/>
        </w:rPr>
        <w:t>Kryteria oceny</w:t>
      </w:r>
      <w:bookmarkEnd w:id="37"/>
    </w:p>
    <w:p w14:paraId="7637E192" w14:textId="6D48DD94" w:rsidR="001D2BAD" w:rsidRPr="00EA2477" w:rsidRDefault="001D2BAD" w:rsidP="001D2BAD">
      <w:pPr>
        <w:numPr>
          <w:ilvl w:val="0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Kompletność dokumentów (10 pkt)</w:t>
      </w:r>
    </w:p>
    <w:p w14:paraId="58D5A595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0–2 pkt: Portfolio niekompletne, brak kluczowych sekcji (np. próbki, opis kontekstu</w:t>
      </w:r>
      <w:r w:rsidR="00DC3A3A"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, spis treści</w:t>
      </w: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).</w:t>
      </w:r>
    </w:p>
    <w:p w14:paraId="173E3599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3–5 pkt: Portfolio zawiera większość wymaganych sekcji, ale niektóre są niekompletne lub powierzchowne.</w:t>
      </w:r>
    </w:p>
    <w:p w14:paraId="489AFAB5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6–8 pkt: Wszystkie sekcje są obecne, ale drobne braki w szczegółach (np. brak liczby znaków).</w:t>
      </w:r>
    </w:p>
    <w:p w14:paraId="7C90E092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9–10 pkt: Portfolio w pełni kompletne, wszystkie sekcje starannie wypełnione zgodnie z wytycznymi.</w:t>
      </w:r>
    </w:p>
    <w:p w14:paraId="5D0433AE" w14:textId="77777777" w:rsidR="001D2BAD" w:rsidRPr="00EA2477" w:rsidRDefault="001D2BAD" w:rsidP="001D2BAD">
      <w:pPr>
        <w:numPr>
          <w:ilvl w:val="0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Jakość opisów kontekstu i obowiązków (10 pkt)</w:t>
      </w:r>
    </w:p>
    <w:p w14:paraId="053F70C2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0–2 pkt: Opis brakujący lub bardzo ogólny, nie uwzględnia wymaganych elementów.</w:t>
      </w:r>
    </w:p>
    <w:p w14:paraId="6DD56E15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3–5 pkt: Opis zawiera podstawowe informacje, ale brakuje szczegółów lub odniesienia do specyfiki tłumaczeniowej.</w:t>
      </w:r>
    </w:p>
    <w:p w14:paraId="2FED10E5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6–8 pkt: Opis szczegółowy, obejmuje większość wymaganych elementów, ale wymaga drobnych poprawek.</w:t>
      </w:r>
    </w:p>
    <w:p w14:paraId="34ADDF02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9–10 pkt: Opis wyczerpujący, precyzyjny, z wyraźnym odniesieniem do roli tłumacza i specyfiki branży.</w:t>
      </w:r>
    </w:p>
    <w:p w14:paraId="0D5123F3" w14:textId="77777777" w:rsidR="001D2BAD" w:rsidRPr="00EA2477" w:rsidRDefault="001D2BAD" w:rsidP="001D2BAD">
      <w:pPr>
        <w:numPr>
          <w:ilvl w:val="0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Dobór i różnorodność próbek tłumaczeń (10 pkt)</w:t>
      </w:r>
    </w:p>
    <w:p w14:paraId="7CDCDB0B" w14:textId="0AA03CAA" w:rsidR="001D2BAD" w:rsidRPr="00EA2477" w:rsidRDefault="000D5418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0–2 pkt: Mniej niż 10</w:t>
      </w:r>
      <w:r w:rsidR="001D2BAD"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 xml:space="preserve"> </w:t>
      </w: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próbek</w:t>
      </w:r>
      <w:r w:rsidR="001D2BAD"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 xml:space="preserve"> lub brak różnorodności (np. wszystkie próbki tego samego typu).</w:t>
      </w:r>
    </w:p>
    <w:p w14:paraId="3FCC36EC" w14:textId="4B76A04A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 xml:space="preserve">3–5 pkt: </w:t>
      </w:r>
      <w:r w:rsidR="000D5418"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10</w:t>
      </w: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 xml:space="preserve"> </w:t>
      </w:r>
      <w:r w:rsidR="000D5418"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próbek</w:t>
      </w: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, ale ograniczona różnorodność lub niewystarczające uzasadnienie doboru.</w:t>
      </w:r>
    </w:p>
    <w:p w14:paraId="1863D461" w14:textId="46DA9218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 xml:space="preserve">6–8 pkt: </w:t>
      </w:r>
      <w:r w:rsidR="000D5418"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10</w:t>
      </w: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 xml:space="preserve"> próbek o zróżnicowanym charakterze, ale niektóre wybory mogłyby być lepiej uzasadnione.</w:t>
      </w:r>
    </w:p>
    <w:p w14:paraId="48D73C25" w14:textId="6D11535A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 xml:space="preserve">9–10 pkt: </w:t>
      </w:r>
      <w:r w:rsidR="000D5418"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10</w:t>
      </w: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 xml:space="preserve"> próbek w pełni zróżnicowanych (różne dokumenty, kierunki tłumaczenia), dobrze dobranych do celów praktyki.</w:t>
      </w:r>
    </w:p>
    <w:p w14:paraId="042B260C" w14:textId="77777777" w:rsidR="001D2BAD" w:rsidRPr="00EA2477" w:rsidRDefault="001D2BAD" w:rsidP="001D2BAD">
      <w:pPr>
        <w:numPr>
          <w:ilvl w:val="0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Jakość merytoryczna próbek (</w:t>
      </w:r>
      <w:r w:rsidR="00DC3A3A"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3</w:t>
      </w: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0 pkt)</w:t>
      </w:r>
    </w:p>
    <w:p w14:paraId="065F3C3B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0–10 pkt: Tłumaczenia zawierają liczne błędy językowe, gramatyczne lub terminologiczne, niezgodne z celem tłumaczenia.</w:t>
      </w:r>
    </w:p>
    <w:p w14:paraId="0E965ACF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11–20 pkt: Tłumaczenia poprawne, ale z zauważalnymi błędami lub brakiem precyzji w terminologii/rejestrze.</w:t>
      </w:r>
    </w:p>
    <w:p w14:paraId="39267398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21–</w:t>
      </w:r>
      <w:r w:rsidR="00DC3A3A"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30</w:t>
      </w: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 xml:space="preserve"> pkt: Tłumaczenia dobrej jakości, z minimalnymi błędami, ale niektóre aspekty (np. styl) wymagają poprawy.</w:t>
      </w:r>
    </w:p>
    <w:p w14:paraId="132D5122" w14:textId="77777777" w:rsidR="001D2BAD" w:rsidRPr="00EA2477" w:rsidRDefault="00DC3A3A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31</w:t>
      </w:r>
      <w:r w:rsidR="001D2BAD"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–</w:t>
      </w: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4</w:t>
      </w:r>
      <w:r w:rsidR="001D2BAD"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0 pkt: Tłumaczenia bardzo dobrej jakości, poprawne językowo, precyzyjne, zgodne z celem i grupą docelową.</w:t>
      </w:r>
    </w:p>
    <w:p w14:paraId="4C8E40B2" w14:textId="77777777" w:rsidR="001D2BAD" w:rsidRPr="00EA2477" w:rsidRDefault="001D2BAD" w:rsidP="001D2BAD">
      <w:pPr>
        <w:numPr>
          <w:ilvl w:val="0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Dokumentacja techniczna próbek (10 pkt)</w:t>
      </w:r>
    </w:p>
    <w:p w14:paraId="0854C11D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0–2 pkt: Brak dokumentacji (np. liczba znaków, kontekst, narzędzia) lub dane niekompletne.</w:t>
      </w:r>
    </w:p>
    <w:p w14:paraId="36811DD9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3–5 pkt: Dokumentacja częściowa, ale zawiera błędy lub brak szczegółów (np. niejasny opis kontekstu).</w:t>
      </w:r>
    </w:p>
    <w:p w14:paraId="1262DD09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6–8 pkt: Dokumentacja poprawna, zawiera wszystkie wymagane elementy, ale z drobnymi niedociągnięciami.</w:t>
      </w:r>
    </w:p>
    <w:p w14:paraId="75C65584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9–10 pkt: Dokumentacja precyzyjna, pełna, z dokładnym opisem kontekstu, narzędzi i liczby znaków.</w:t>
      </w:r>
    </w:p>
    <w:p w14:paraId="54CBB272" w14:textId="77777777" w:rsidR="001D2BAD" w:rsidRPr="00EA2477" w:rsidRDefault="001D2BAD" w:rsidP="001D2BAD">
      <w:pPr>
        <w:numPr>
          <w:ilvl w:val="0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Autorefleksja i wnioski (20 pkt)</w:t>
      </w:r>
    </w:p>
    <w:p w14:paraId="2589A53E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0–5 pkt: Autorefleksja brakująca lub bardzo ogólna, bez odniesienia do efektów uczenia się.</w:t>
      </w:r>
    </w:p>
    <w:p w14:paraId="2C950F98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6–10 pkt: Autorefleksja powierzchowna, zawiera podstawowe informacje, ale brak głębszej analizy.</w:t>
      </w:r>
    </w:p>
    <w:p w14:paraId="6D840C6A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11–15 pkt: Autorefleksja dobra, z odniesieniem do wyzwań i sukcesów, ale wymaga większej szczegółowości.</w:t>
      </w:r>
    </w:p>
    <w:p w14:paraId="7DDD224F" w14:textId="77777777" w:rsidR="001D2BAD" w:rsidRPr="00EA2477" w:rsidRDefault="001D2BAD" w:rsidP="001D2BAD">
      <w:pPr>
        <w:numPr>
          <w:ilvl w:val="1"/>
          <w:numId w:val="24"/>
        </w:numPr>
        <w:spacing w:before="100" w:beforeAutospacing="1" w:after="100" w:afterAutospacing="1"/>
        <w:rPr>
          <w:rFonts w:asciiTheme="minorHAnsi" w:hAnsiTheme="minorHAnsi"/>
          <w:color w:val="000000" w:themeColor="text1"/>
          <w:sz w:val="20"/>
          <w:szCs w:val="20"/>
          <w:lang w:val="pl-PL"/>
        </w:rPr>
      </w:pPr>
      <w:r w:rsidRPr="00EA2477">
        <w:rPr>
          <w:rFonts w:asciiTheme="minorHAnsi" w:hAnsiTheme="minorHAnsi"/>
          <w:color w:val="000000" w:themeColor="text1"/>
          <w:sz w:val="20"/>
          <w:szCs w:val="20"/>
          <w:lang w:val="pl-PL"/>
        </w:rPr>
        <w:t>16–20 pkt: Autorefleksja dogłębna, z precyzyjną analizą wyzwań, sukcesów i wniosków, zgodna z efektami uczenia się.</w:t>
      </w:r>
    </w:p>
    <w:sectPr w:rsidR="001D2BAD" w:rsidRPr="00EA2477" w:rsidSect="00EA2477">
      <w:footerReference w:type="default" r:id="rId9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083390" w14:textId="77777777" w:rsidR="00BF4BF5" w:rsidRDefault="00BF4BF5" w:rsidP="00EA2477">
      <w:r>
        <w:separator/>
      </w:r>
    </w:p>
  </w:endnote>
  <w:endnote w:type="continuationSeparator" w:id="0">
    <w:p w14:paraId="63E5A07E" w14:textId="77777777" w:rsidR="00BF4BF5" w:rsidRDefault="00BF4BF5" w:rsidP="00EA2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4063222"/>
      <w:docPartObj>
        <w:docPartGallery w:val="Page Numbers (Bottom of Page)"/>
        <w:docPartUnique/>
      </w:docPartObj>
    </w:sdtPr>
    <w:sdtContent>
      <w:p w14:paraId="372B02BE" w14:textId="1DE1C691" w:rsidR="00EA2477" w:rsidRDefault="00EA247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A2477">
          <w:rPr>
            <w:noProof/>
            <w:lang w:val="pl-PL"/>
          </w:rPr>
          <w:t>9</w:t>
        </w:r>
        <w:r>
          <w:fldChar w:fldCharType="end"/>
        </w:r>
      </w:p>
    </w:sdtContent>
  </w:sdt>
  <w:p w14:paraId="6A9E85A7" w14:textId="77777777" w:rsidR="00EA2477" w:rsidRDefault="00EA247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075048" w14:textId="77777777" w:rsidR="00BF4BF5" w:rsidRDefault="00BF4BF5" w:rsidP="00EA2477">
      <w:r>
        <w:separator/>
      </w:r>
    </w:p>
  </w:footnote>
  <w:footnote w:type="continuationSeparator" w:id="0">
    <w:p w14:paraId="74C96653" w14:textId="77777777" w:rsidR="00BF4BF5" w:rsidRDefault="00BF4BF5" w:rsidP="00EA24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B4CD1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04E5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C284BC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00A0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47EDF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66C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2A3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A403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84EC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F619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E5C65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26781F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0B4008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12D42E6"/>
    <w:multiLevelType w:val="multilevel"/>
    <w:tmpl w:val="84E0F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30B79F5"/>
    <w:multiLevelType w:val="multilevel"/>
    <w:tmpl w:val="DD20B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B4462F7"/>
    <w:multiLevelType w:val="multilevel"/>
    <w:tmpl w:val="CFB6F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32174E1"/>
    <w:multiLevelType w:val="multilevel"/>
    <w:tmpl w:val="34BA3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5E4A4C"/>
    <w:multiLevelType w:val="multilevel"/>
    <w:tmpl w:val="384C2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ED05714"/>
    <w:multiLevelType w:val="multilevel"/>
    <w:tmpl w:val="B7747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5554259"/>
    <w:multiLevelType w:val="multilevel"/>
    <w:tmpl w:val="25242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DD95132"/>
    <w:multiLevelType w:val="multilevel"/>
    <w:tmpl w:val="86AE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20"/>
  </w:num>
  <w:num w:numId="18">
    <w:abstractNumId w:val="16"/>
  </w:num>
  <w:num w:numId="19">
    <w:abstractNumId w:val="19"/>
  </w:num>
  <w:num w:numId="20">
    <w:abstractNumId w:val="17"/>
  </w:num>
  <w:num w:numId="21">
    <w:abstractNumId w:val="13"/>
  </w:num>
  <w:num w:numId="22">
    <w:abstractNumId w:val="18"/>
  </w:num>
  <w:num w:numId="23">
    <w:abstractNumId w:val="14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C3A82"/>
    <w:rsid w:val="000D5418"/>
    <w:rsid w:val="001D2BAD"/>
    <w:rsid w:val="002B4EFA"/>
    <w:rsid w:val="00304ECC"/>
    <w:rsid w:val="00351E34"/>
    <w:rsid w:val="003D668F"/>
    <w:rsid w:val="004907D8"/>
    <w:rsid w:val="004B09F1"/>
    <w:rsid w:val="00503FBE"/>
    <w:rsid w:val="00511F9F"/>
    <w:rsid w:val="005970A1"/>
    <w:rsid w:val="005F0FDF"/>
    <w:rsid w:val="0069150D"/>
    <w:rsid w:val="00774F5F"/>
    <w:rsid w:val="00802EEB"/>
    <w:rsid w:val="00874BD1"/>
    <w:rsid w:val="00885C09"/>
    <w:rsid w:val="008A062B"/>
    <w:rsid w:val="00917AAB"/>
    <w:rsid w:val="00B9472D"/>
    <w:rsid w:val="00BC0852"/>
    <w:rsid w:val="00BF4BF5"/>
    <w:rsid w:val="00CD245F"/>
    <w:rsid w:val="00DC36A6"/>
    <w:rsid w:val="00DC3A3A"/>
    <w:rsid w:val="00E61F85"/>
    <w:rsid w:val="00E86E8D"/>
    <w:rsid w:val="00EA2477"/>
    <w:rsid w:val="00FC3A82"/>
    <w:rsid w:val="00FD1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74C53"/>
  <w15:docId w15:val="{B0CD0A75-7E6C-4094-8677-6651ED361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D2BAD"/>
    <w:pPr>
      <w:spacing w:after="0"/>
    </w:pPr>
    <w:rPr>
      <w:rFonts w:ascii="Times New Roman" w:eastAsia="Times New Roman" w:hAnsi="Times New Roman" w:cs="Times New Roman"/>
      <w:lang w:eastAsia="en-GB"/>
    </w:rPr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istreci2">
    <w:name w:val="toc 2"/>
    <w:basedOn w:val="Normalny"/>
    <w:next w:val="Normalny"/>
    <w:autoRedefine/>
    <w:uiPriority w:val="39"/>
    <w:unhideWhenUsed/>
    <w:rsid w:val="00511F9F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511F9F"/>
    <w:pPr>
      <w:spacing w:after="100"/>
      <w:ind w:left="480"/>
    </w:pPr>
  </w:style>
  <w:style w:type="table" w:styleId="Tabela-Siatka">
    <w:name w:val="Table Grid"/>
    <w:basedOn w:val="Standardowy"/>
    <w:rsid w:val="00511F9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1">
    <w:name w:val="toc 1"/>
    <w:basedOn w:val="Normalny"/>
    <w:next w:val="Normalny"/>
    <w:autoRedefine/>
    <w:uiPriority w:val="39"/>
    <w:unhideWhenUsed/>
    <w:rsid w:val="00E86E8D"/>
    <w:pPr>
      <w:spacing w:after="100"/>
    </w:pPr>
  </w:style>
  <w:style w:type="character" w:customStyle="1" w:styleId="TekstpodstawowyZnak">
    <w:name w:val="Tekst podstawowy Znak"/>
    <w:basedOn w:val="Domylnaczcionkaakapitu"/>
    <w:link w:val="Tekstpodstawowy"/>
    <w:rsid w:val="00E86E8D"/>
  </w:style>
  <w:style w:type="character" w:styleId="Pogrubienie">
    <w:name w:val="Strong"/>
    <w:basedOn w:val="Domylnaczcionkaakapitu"/>
    <w:uiPriority w:val="22"/>
    <w:qFormat/>
    <w:rsid w:val="00503FBE"/>
    <w:rPr>
      <w:b/>
      <w:bCs/>
    </w:rPr>
  </w:style>
  <w:style w:type="paragraph" w:styleId="NormalnyWeb">
    <w:name w:val="Normal (Web)"/>
    <w:basedOn w:val="Normalny"/>
    <w:uiPriority w:val="99"/>
    <w:unhideWhenUsed/>
    <w:rsid w:val="00503FBE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semiHidden/>
    <w:unhideWhenUsed/>
    <w:rsid w:val="00DC3A3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DC3A3A"/>
    <w:rPr>
      <w:rFonts w:ascii="Segoe UI" w:eastAsia="Times New Roman" w:hAnsi="Segoe UI" w:cs="Segoe UI"/>
      <w:sz w:val="18"/>
      <w:szCs w:val="18"/>
      <w:lang w:eastAsia="en-GB"/>
    </w:rPr>
  </w:style>
  <w:style w:type="paragraph" w:styleId="Nagwek">
    <w:name w:val="header"/>
    <w:basedOn w:val="Normalny"/>
    <w:link w:val="NagwekZnak"/>
    <w:unhideWhenUsed/>
    <w:rsid w:val="00EA247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A2477"/>
    <w:rPr>
      <w:rFonts w:ascii="Times New Roman" w:eastAsia="Times New Roman" w:hAnsi="Times New Roman" w:cs="Times New Roman"/>
      <w:lang w:eastAsia="en-GB"/>
    </w:rPr>
  </w:style>
  <w:style w:type="paragraph" w:styleId="Stopka">
    <w:name w:val="footer"/>
    <w:basedOn w:val="Normalny"/>
    <w:link w:val="StopkaZnak"/>
    <w:uiPriority w:val="99"/>
    <w:unhideWhenUsed/>
    <w:rsid w:val="00EA247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A2477"/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2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4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34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7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24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6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5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DB7549-D762-43C5-A05B-AB2F71625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374</Words>
  <Characters>8248</Characters>
  <Application>Microsoft Office Word</Application>
  <DocSecurity>0</DocSecurity>
  <Lines>68</Lines>
  <Paragraphs>1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</dc:creator>
  <cp:keywords/>
  <cp:lastModifiedBy>IW</cp:lastModifiedBy>
  <cp:revision>3</cp:revision>
  <cp:lastPrinted>2025-07-07T09:13:00Z</cp:lastPrinted>
  <dcterms:created xsi:type="dcterms:W3CDTF">2026-02-11T23:14:00Z</dcterms:created>
  <dcterms:modified xsi:type="dcterms:W3CDTF">2026-02-11T23:16:00Z</dcterms:modified>
</cp:coreProperties>
</file>